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C05C1D" w14:textId="4F6618CB" w:rsidR="004E620C" w:rsidRPr="00AB56CB" w:rsidRDefault="00FB4F83" w:rsidP="00AB56CB">
      <w:pPr>
        <w:pStyle w:val="MEMOSUBJECTHEADER"/>
      </w:pPr>
      <w:r>
        <w:t>Crosswal</w:t>
      </w:r>
      <w:r w:rsidR="00B23889">
        <w:t>k</w:t>
      </w:r>
      <w:r>
        <w:t xml:space="preserve"> </w:t>
      </w:r>
      <w:r w:rsidR="00EA5AC1">
        <w:t xml:space="preserve">Closure </w:t>
      </w:r>
      <w:r w:rsidR="00321BDA">
        <w:t>Documentation</w:t>
      </w:r>
      <w:r w:rsidR="0078007E">
        <w:t xml:space="preserve"> Form</w:t>
      </w:r>
    </w:p>
    <w:p w14:paraId="50684442" w14:textId="64092F3D" w:rsidR="0078007E" w:rsidRPr="00C85C2E" w:rsidRDefault="0078007E" w:rsidP="0078007E">
      <w:pPr>
        <w:pBdr>
          <w:bottom w:val="single" w:sz="12" w:space="1" w:color="auto"/>
        </w:pBdr>
        <w:tabs>
          <w:tab w:val="left" w:pos="1620"/>
          <w:tab w:val="left" w:pos="5220"/>
        </w:tabs>
        <w:rPr>
          <w:shd w:val="clear" w:color="auto" w:fill="C5E0B3" w:themeFill="accent6" w:themeFillTint="66"/>
        </w:rPr>
      </w:pP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  <w:r w:rsidRPr="00C85C2E">
        <w:softHyphen/>
      </w:r>
    </w:p>
    <w:p w14:paraId="42991A58" w14:textId="0E2F7AA4" w:rsidR="00AB56CB" w:rsidRPr="000E597A" w:rsidRDefault="00AB56CB" w:rsidP="0078007E">
      <w:pPr>
        <w:tabs>
          <w:tab w:val="left" w:pos="1530"/>
          <w:tab w:val="left" w:pos="5400"/>
        </w:tabs>
        <w:rPr>
          <w:i/>
          <w:color w:val="4472C4" w:themeColor="accent5"/>
          <w:sz w:val="24"/>
          <w:szCs w:val="24"/>
        </w:rPr>
      </w:pPr>
      <w:r w:rsidRPr="000E597A">
        <w:rPr>
          <w:b/>
          <w:sz w:val="24"/>
          <w:szCs w:val="24"/>
        </w:rPr>
        <w:t>Background Information:</w:t>
      </w:r>
    </w:p>
    <w:p w14:paraId="3081028A" w14:textId="1D2D944A" w:rsidR="00AB56CB" w:rsidRDefault="00AB56CB" w:rsidP="0078007E">
      <w:pPr>
        <w:tabs>
          <w:tab w:val="left" w:pos="1530"/>
          <w:tab w:val="left" w:pos="5400"/>
        </w:tabs>
        <w:rPr>
          <w:shd w:val="clear" w:color="auto" w:fill="E2EFD9" w:themeFill="accent6" w:themeFillTint="33"/>
        </w:rPr>
      </w:pPr>
      <w:r w:rsidRPr="00C85C2E">
        <w:rPr>
          <w:i/>
          <w:color w:val="4472C4" w:themeColor="accent5"/>
        </w:rPr>
        <w:t>Project Name:</w:t>
      </w:r>
      <w:r w:rsidRPr="00C85C2E">
        <w:rPr>
          <w:color w:val="4472C4" w:themeColor="accent5"/>
        </w:rPr>
        <w:t xml:space="preserve"> </w:t>
      </w:r>
      <w:sdt>
        <w:sdtPr>
          <w:id w:val="1158120414"/>
          <w:placeholder>
            <w:docPart w:val="D47CF173E8F04E1D914079AF22834AFC"/>
          </w:placeholder>
        </w:sdtPr>
        <w:sdtEndPr/>
        <w:sdtContent>
          <w:r>
            <w:tab/>
          </w:r>
          <w:r>
            <w:tab/>
          </w:r>
        </w:sdtContent>
      </w:sdt>
      <w:r w:rsidRPr="00C85C2E">
        <w:rPr>
          <w:i/>
          <w:color w:val="4472C4" w:themeColor="accent5"/>
        </w:rPr>
        <w:t>P</w:t>
      </w:r>
      <w:r>
        <w:rPr>
          <w:i/>
          <w:color w:val="4472C4" w:themeColor="accent5"/>
        </w:rPr>
        <w:t>roject/P</w:t>
      </w:r>
      <w:r w:rsidRPr="00C85C2E">
        <w:rPr>
          <w:i/>
          <w:color w:val="4472C4" w:themeColor="accent5"/>
        </w:rPr>
        <w:t>ermit/</w:t>
      </w:r>
      <w:proofErr w:type="spellStart"/>
      <w:r w:rsidRPr="00C85C2E">
        <w:rPr>
          <w:i/>
          <w:color w:val="4472C4" w:themeColor="accent5"/>
        </w:rPr>
        <w:t>TrackIt</w:t>
      </w:r>
      <w:proofErr w:type="spellEnd"/>
      <w:r>
        <w:rPr>
          <w:i/>
          <w:color w:val="4472C4" w:themeColor="accent5"/>
        </w:rPr>
        <w:t xml:space="preserve"> </w:t>
      </w:r>
      <w:r w:rsidRPr="00C85C2E">
        <w:rPr>
          <w:i/>
          <w:color w:val="4472C4" w:themeColor="accent5"/>
        </w:rPr>
        <w:t>#:</w:t>
      </w:r>
      <w:r w:rsidRPr="00C85C2E">
        <w:rPr>
          <w:color w:val="4472C4" w:themeColor="accent5"/>
        </w:rPr>
        <w:t xml:space="preserve"> </w:t>
      </w:r>
      <w:sdt>
        <w:sdtPr>
          <w:id w:val="-1886020695"/>
          <w:placeholder>
            <w:docPart w:val="46792920757445F8AA7E03C58487A4E1"/>
          </w:placeholder>
          <w:showingPlcHdr/>
        </w:sdtPr>
        <w:sdtEndPr/>
        <w:sdtContent>
          <w:r w:rsidRPr="00C85C2E">
            <w:rPr>
              <w:rStyle w:val="PlaceholderText"/>
              <w:sz w:val="24"/>
            </w:rPr>
            <w:t xml:space="preserve">            </w:t>
          </w:r>
        </w:sdtContent>
      </w:sdt>
      <w:r w:rsidRPr="00C85C2E">
        <w:rPr>
          <w:shd w:val="clear" w:color="auto" w:fill="E2EFD9" w:themeFill="accent6" w:themeFillTint="33"/>
        </w:rPr>
        <w:softHyphen/>
      </w:r>
      <w:r w:rsidRPr="00C85C2E">
        <w:rPr>
          <w:shd w:val="clear" w:color="auto" w:fill="E2EFD9" w:themeFill="accent6" w:themeFillTint="33"/>
        </w:rPr>
        <w:softHyphen/>
      </w:r>
      <w:r w:rsidRPr="00C85C2E">
        <w:rPr>
          <w:shd w:val="clear" w:color="auto" w:fill="E2EFD9" w:themeFill="accent6" w:themeFillTint="33"/>
        </w:rPr>
        <w:softHyphen/>
      </w:r>
      <w:r w:rsidRPr="00C85C2E">
        <w:rPr>
          <w:shd w:val="clear" w:color="auto" w:fill="E2EFD9" w:themeFill="accent6" w:themeFillTint="33"/>
        </w:rPr>
        <w:softHyphen/>
      </w:r>
    </w:p>
    <w:p w14:paraId="4B0F7051" w14:textId="1008C661" w:rsidR="0078007E" w:rsidRPr="00C85C2E" w:rsidRDefault="00FB4F83" w:rsidP="0078007E">
      <w:pPr>
        <w:tabs>
          <w:tab w:val="left" w:pos="1530"/>
          <w:tab w:val="left" w:pos="5400"/>
        </w:tabs>
      </w:pPr>
      <w:r>
        <w:rPr>
          <w:i/>
          <w:color w:val="4472C4" w:themeColor="accent5"/>
        </w:rPr>
        <w:t>Traffic Engineer</w:t>
      </w:r>
      <w:r w:rsidR="0078007E" w:rsidRPr="00C85C2E">
        <w:rPr>
          <w:i/>
          <w:color w:val="4472C4" w:themeColor="accent5"/>
        </w:rPr>
        <w:t xml:space="preserve"> Name:</w:t>
      </w:r>
      <w:r w:rsidR="0078007E" w:rsidRPr="00C85C2E">
        <w:t xml:space="preserve">    </w:t>
      </w:r>
      <w:sdt>
        <w:sdtPr>
          <w:id w:val="2033068519"/>
          <w:placeholder>
            <w:docPart w:val="71CD3479702E471F83CF4DD2BE91BE51"/>
          </w:placeholder>
        </w:sdtPr>
        <w:sdtEndPr/>
        <w:sdtContent>
          <w:r w:rsidR="00AB56CB">
            <w:tab/>
          </w:r>
        </w:sdtContent>
      </w:sdt>
      <w:r w:rsidR="0078007E" w:rsidRPr="00C85C2E">
        <w:rPr>
          <w:i/>
          <w:color w:val="4472C4" w:themeColor="accent5"/>
        </w:rPr>
        <w:t>Date:</w:t>
      </w:r>
      <w:r w:rsidR="0078007E" w:rsidRPr="00C85C2E">
        <w:rPr>
          <w:color w:val="4472C4" w:themeColor="accent5"/>
        </w:rPr>
        <w:t xml:space="preserve"> </w:t>
      </w:r>
      <w:sdt>
        <w:sdtPr>
          <w:id w:val="2115634956"/>
          <w:placeholder>
            <w:docPart w:val="BEF63EC1035D4ACF97B0D0747632F535"/>
          </w:placeholder>
          <w:showingPlcHdr/>
        </w:sdtPr>
        <w:sdtEndPr/>
        <w:sdtContent>
          <w:r w:rsidR="00E84572">
            <w:rPr>
              <w:sz w:val="20"/>
            </w:rPr>
            <w:t xml:space="preserve">                       </w:t>
          </w:r>
        </w:sdtContent>
      </w:sdt>
    </w:p>
    <w:p w14:paraId="2A54B330" w14:textId="2DD99A7F" w:rsidR="0078007E" w:rsidRDefault="00AB56CB" w:rsidP="0078007E">
      <w:pPr>
        <w:tabs>
          <w:tab w:val="left" w:pos="1530"/>
          <w:tab w:val="left" w:pos="5400"/>
        </w:tabs>
        <w:rPr>
          <w:i/>
          <w:color w:val="4472C4" w:themeColor="accent5"/>
        </w:rPr>
      </w:pPr>
      <w:r>
        <w:rPr>
          <w:i/>
          <w:color w:val="4472C4" w:themeColor="accent5"/>
        </w:rPr>
        <w:t xml:space="preserve">Crosswalk </w:t>
      </w:r>
      <w:r w:rsidR="0078007E" w:rsidRPr="00C85C2E">
        <w:rPr>
          <w:i/>
          <w:color w:val="4472C4" w:themeColor="accent5"/>
        </w:rPr>
        <w:t>Location</w:t>
      </w:r>
      <w:r w:rsidR="00EA5AC1">
        <w:rPr>
          <w:i/>
          <w:color w:val="4472C4" w:themeColor="accent5"/>
        </w:rPr>
        <w:t>/Corridor</w:t>
      </w:r>
      <w:r w:rsidR="0078007E" w:rsidRPr="00C85C2E">
        <w:rPr>
          <w:i/>
          <w:color w:val="4472C4" w:themeColor="accent5"/>
        </w:rPr>
        <w:t>:</w:t>
      </w:r>
      <w:r w:rsidR="0078007E" w:rsidRPr="00C85C2E">
        <w:rPr>
          <w:color w:val="4472C4" w:themeColor="accent5"/>
        </w:rPr>
        <w:t xml:space="preserve"> </w:t>
      </w:r>
      <w:sdt>
        <w:sdtPr>
          <w:id w:val="-1655679155"/>
          <w:placeholder>
            <w:docPart w:val="8FAD63E24EAD4B0C967BB9C51518D608"/>
          </w:placeholder>
          <w:showingPlcHdr/>
        </w:sdtPr>
        <w:sdtEndPr/>
        <w:sdtContent>
          <w:r w:rsidR="00E84572">
            <w:rPr>
              <w:sz w:val="20"/>
            </w:rPr>
            <w:t xml:space="preserve">                                    </w:t>
          </w:r>
        </w:sdtContent>
      </w:sdt>
      <w:r w:rsidR="0078007E" w:rsidRPr="00C85C2E">
        <w:rPr>
          <w:i/>
          <w:color w:val="4472C4" w:themeColor="accent5"/>
        </w:rPr>
        <w:t xml:space="preserve"> </w:t>
      </w:r>
      <w:r w:rsidR="008F4CDB">
        <w:rPr>
          <w:i/>
          <w:color w:val="4472C4" w:themeColor="accent5"/>
        </w:rPr>
        <w:tab/>
        <w:t xml:space="preserve">Permanent?   </w:t>
      </w:r>
      <w:sdt>
        <w:sdtPr>
          <w:id w:val="-1494643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9D7">
            <w:rPr>
              <w:rFonts w:ascii="MS Gothic" w:eastAsia="MS Gothic" w:hAnsi="MS Gothic" w:hint="eastAsia"/>
            </w:rPr>
            <w:t>☐</w:t>
          </w:r>
        </w:sdtContent>
      </w:sdt>
      <w:r w:rsidR="008F4CDB" w:rsidRPr="008F4CDB">
        <w:t xml:space="preserve"> Yes  </w:t>
      </w:r>
      <w:sdt>
        <w:sdtPr>
          <w:id w:val="751238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DB">
            <w:rPr>
              <w:rFonts w:ascii="MS Gothic" w:eastAsia="MS Gothic" w:hAnsi="MS Gothic" w:hint="eastAsia"/>
            </w:rPr>
            <w:t>☐</w:t>
          </w:r>
        </w:sdtContent>
      </w:sdt>
      <w:r w:rsidR="008F4CDB" w:rsidRPr="008F4CDB">
        <w:t xml:space="preserve"> No</w:t>
      </w:r>
    </w:p>
    <w:p w14:paraId="6362AA5B" w14:textId="77777777" w:rsidR="000E597A" w:rsidRPr="00C85C2E" w:rsidRDefault="000E597A" w:rsidP="000E597A"/>
    <w:p w14:paraId="0E6AF129" w14:textId="77777777" w:rsidR="0078007E" w:rsidRPr="00C85C2E" w:rsidRDefault="0078007E" w:rsidP="0078007E">
      <w:pPr>
        <w:pBdr>
          <w:bottom w:val="single" w:sz="12" w:space="1" w:color="auto"/>
        </w:pBdr>
        <w:tabs>
          <w:tab w:val="left" w:pos="2520"/>
        </w:tabs>
        <w:rPr>
          <w:b/>
          <w:sz w:val="10"/>
        </w:rPr>
      </w:pPr>
    </w:p>
    <w:p w14:paraId="381F6509" w14:textId="77777777" w:rsidR="00C7044C" w:rsidRDefault="00C7044C" w:rsidP="00AB56CB">
      <w:pPr>
        <w:tabs>
          <w:tab w:val="left" w:pos="1530"/>
          <w:tab w:val="left" w:pos="5400"/>
        </w:tabs>
        <w:rPr>
          <w:b/>
          <w:sz w:val="24"/>
          <w:szCs w:val="24"/>
        </w:rPr>
        <w:sectPr w:rsidR="00C7044C" w:rsidSect="00153B25">
          <w:headerReference w:type="first" r:id="rId8"/>
          <w:footerReference w:type="first" r:id="rId9"/>
          <w:pgSz w:w="12240" w:h="15840"/>
          <w:pgMar w:top="720" w:right="720" w:bottom="720" w:left="1008" w:header="2880" w:footer="1296" w:gutter="0"/>
          <w:cols w:space="720"/>
          <w:titlePg/>
          <w:docGrid w:linePitch="299"/>
        </w:sectPr>
      </w:pPr>
    </w:p>
    <w:p w14:paraId="7032526F" w14:textId="61C405CD" w:rsidR="00B23889" w:rsidRPr="000E597A" w:rsidRDefault="00EA5AC1" w:rsidP="00AB56CB">
      <w:pPr>
        <w:tabs>
          <w:tab w:val="left" w:pos="1530"/>
          <w:tab w:val="left" w:pos="5400"/>
        </w:tabs>
        <w:rPr>
          <w:sz w:val="24"/>
          <w:szCs w:val="24"/>
          <w:u w:val="single"/>
        </w:rPr>
      </w:pPr>
      <w:r w:rsidRPr="000E597A">
        <w:rPr>
          <w:b/>
          <w:sz w:val="24"/>
          <w:szCs w:val="24"/>
        </w:rPr>
        <w:t>Reason</w:t>
      </w:r>
      <w:r w:rsidR="000E597A" w:rsidRPr="000E597A">
        <w:rPr>
          <w:b/>
          <w:sz w:val="24"/>
          <w:szCs w:val="24"/>
        </w:rPr>
        <w:t xml:space="preserve"> for Closure</w:t>
      </w:r>
      <w:r w:rsidR="00AB56CB" w:rsidRPr="000E597A">
        <w:rPr>
          <w:b/>
          <w:sz w:val="24"/>
          <w:szCs w:val="24"/>
        </w:rPr>
        <w:t>:</w:t>
      </w:r>
    </w:p>
    <w:p w14:paraId="0FAD0D17" w14:textId="7BC98C87" w:rsidR="00AB56CB" w:rsidRDefault="007B3CEF" w:rsidP="00B23889">
      <w:pPr>
        <w:ind w:left="720"/>
      </w:pPr>
      <w:sdt>
        <w:sdtPr>
          <w:id w:val="611794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DB">
            <w:rPr>
              <w:rFonts w:ascii="MS Gothic" w:eastAsia="MS Gothic" w:hAnsi="MS Gothic" w:hint="eastAsia"/>
            </w:rPr>
            <w:t>☐</w:t>
          </w:r>
        </w:sdtContent>
      </w:sdt>
      <w:r w:rsidR="00B23889" w:rsidRPr="00C85C2E">
        <w:t xml:space="preserve"> </w:t>
      </w:r>
      <w:r w:rsidR="00B23889">
        <w:t>Safety</w:t>
      </w:r>
    </w:p>
    <w:p w14:paraId="69536A28" w14:textId="444EB9A1" w:rsidR="00B07826" w:rsidRDefault="00B07826" w:rsidP="00B07826">
      <w:pPr>
        <w:tabs>
          <w:tab w:val="left" w:pos="614"/>
        </w:tabs>
        <w:ind w:left="720"/>
        <w:rPr>
          <w:sz w:val="16"/>
          <w:szCs w:val="18"/>
        </w:rPr>
      </w:pPr>
      <w:r>
        <w:tab/>
      </w:r>
      <w:sdt>
        <w:sdtPr>
          <w:rPr>
            <w:sz w:val="16"/>
            <w:szCs w:val="18"/>
          </w:rPr>
          <w:id w:val="1728264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B07826">
        <w:rPr>
          <w:sz w:val="18"/>
          <w:szCs w:val="18"/>
        </w:rPr>
        <w:t>Inadequate sight distance</w:t>
      </w:r>
    </w:p>
    <w:p w14:paraId="401C7BA4" w14:textId="190879DF" w:rsidR="00B07826" w:rsidRDefault="00B07826" w:rsidP="00B07826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669993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B07826">
        <w:rPr>
          <w:sz w:val="18"/>
          <w:szCs w:val="18"/>
        </w:rPr>
        <w:t>Dual permissive turns</w:t>
      </w:r>
    </w:p>
    <w:p w14:paraId="1FC006C4" w14:textId="7F0EBB58" w:rsidR="00B07826" w:rsidRDefault="00B07826" w:rsidP="00B07826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1394006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B07826">
        <w:rPr>
          <w:sz w:val="18"/>
          <w:szCs w:val="18"/>
        </w:rPr>
        <w:t>Crash history</w:t>
      </w:r>
    </w:p>
    <w:p w14:paraId="24D04BEC" w14:textId="66CB55DD" w:rsidR="00B07826" w:rsidRDefault="00B07826" w:rsidP="00B07826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524525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B07826">
        <w:rPr>
          <w:sz w:val="18"/>
          <w:szCs w:val="18"/>
        </w:rPr>
        <w:t>Aligns with high volume driveway</w:t>
      </w:r>
    </w:p>
    <w:p w14:paraId="3405A674" w14:textId="56A0A835" w:rsidR="00E924DA" w:rsidRDefault="00B07826" w:rsidP="00E924DA">
      <w:pPr>
        <w:tabs>
          <w:tab w:val="left" w:pos="614"/>
        </w:tabs>
        <w:ind w:left="720"/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1516881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="00E924DA" w:rsidRPr="00E924DA">
        <w:rPr>
          <w:sz w:val="18"/>
          <w:szCs w:val="18"/>
        </w:rPr>
        <w:t xml:space="preserve">No receiving ADA </w:t>
      </w:r>
      <w:proofErr w:type="gramStart"/>
      <w:r w:rsidR="00E924DA" w:rsidRPr="00E924DA">
        <w:rPr>
          <w:sz w:val="18"/>
          <w:szCs w:val="18"/>
        </w:rPr>
        <w:t>ramp</w:t>
      </w:r>
      <w:proofErr w:type="gramEnd"/>
    </w:p>
    <w:p w14:paraId="0F855552" w14:textId="09A2F58E" w:rsidR="00E924DA" w:rsidRPr="008F4CDB" w:rsidRDefault="007B3CEF" w:rsidP="008F4CDB">
      <w:pPr>
        <w:tabs>
          <w:tab w:val="left" w:pos="614"/>
        </w:tabs>
        <w:ind w:left="1440"/>
        <w:rPr>
          <w:sz w:val="18"/>
          <w:szCs w:val="18"/>
        </w:rPr>
      </w:pPr>
      <w:sdt>
        <w:sdtPr>
          <w:rPr>
            <w:sz w:val="16"/>
            <w:szCs w:val="18"/>
          </w:rPr>
          <w:id w:val="-1654510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24DA"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 w:rsidR="00E924DA">
        <w:rPr>
          <w:sz w:val="16"/>
          <w:szCs w:val="18"/>
        </w:rPr>
        <w:t xml:space="preserve"> </w:t>
      </w:r>
      <w:r w:rsidR="00E924DA">
        <w:rPr>
          <w:sz w:val="18"/>
          <w:szCs w:val="18"/>
        </w:rPr>
        <w:t>Other</w:t>
      </w:r>
    </w:p>
    <w:p w14:paraId="38CECF57" w14:textId="77777777" w:rsidR="00845C03" w:rsidRDefault="00845C03" w:rsidP="00845C03">
      <w:pPr>
        <w:ind w:left="720"/>
      </w:pPr>
    </w:p>
    <w:p w14:paraId="1C798D31" w14:textId="7E2A5369" w:rsidR="00845C03" w:rsidRDefault="007B3CEF" w:rsidP="00845C03">
      <w:pPr>
        <w:ind w:left="720"/>
      </w:pPr>
      <w:sdt>
        <w:sdtPr>
          <w:id w:val="-2010966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5C03">
            <w:rPr>
              <w:rFonts w:ascii="MS Gothic" w:eastAsia="MS Gothic" w:hAnsi="MS Gothic" w:hint="eastAsia"/>
            </w:rPr>
            <w:t>☐</w:t>
          </w:r>
        </w:sdtContent>
      </w:sdt>
      <w:r w:rsidR="00845C03" w:rsidRPr="00C85C2E">
        <w:t xml:space="preserve"> </w:t>
      </w:r>
      <w:r w:rsidR="00845C03">
        <w:t>Other</w:t>
      </w:r>
    </w:p>
    <w:p w14:paraId="68082B7F" w14:textId="77777777" w:rsidR="00845C03" w:rsidRDefault="00845C03" w:rsidP="008F4CDB">
      <w:pPr>
        <w:ind w:left="720"/>
      </w:pPr>
    </w:p>
    <w:p w14:paraId="0BEB68C2" w14:textId="6046DC17" w:rsidR="00E924DA" w:rsidRPr="008F4CDB" w:rsidRDefault="007B3CEF" w:rsidP="008F4CDB">
      <w:pPr>
        <w:ind w:left="720"/>
      </w:pPr>
      <w:sdt>
        <w:sdtPr>
          <w:id w:val="837581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5C03">
            <w:rPr>
              <w:rFonts w:ascii="MS Gothic" w:eastAsia="MS Gothic" w:hAnsi="MS Gothic" w:hint="eastAsia"/>
            </w:rPr>
            <w:t>☐</w:t>
          </w:r>
        </w:sdtContent>
      </w:sdt>
      <w:r w:rsidR="00456B5F" w:rsidRPr="00C85C2E">
        <w:t xml:space="preserve"> </w:t>
      </w:r>
      <w:r w:rsidR="00456B5F">
        <w:t>Conflict</w:t>
      </w:r>
    </w:p>
    <w:p w14:paraId="3BFE41B0" w14:textId="77777777" w:rsidR="00E924DA" w:rsidRDefault="00E924DA" w:rsidP="00E924DA">
      <w:pPr>
        <w:tabs>
          <w:tab w:val="left" w:pos="614"/>
        </w:tabs>
        <w:ind w:left="720"/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794035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E924DA">
        <w:rPr>
          <w:sz w:val="18"/>
          <w:szCs w:val="18"/>
        </w:rPr>
        <w:t>Center running LRT tracks</w:t>
      </w:r>
    </w:p>
    <w:p w14:paraId="6CA5D665" w14:textId="667BD2CA" w:rsidR="00E924DA" w:rsidRDefault="00E924DA" w:rsidP="00E924DA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79101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E924DA">
        <w:rPr>
          <w:sz w:val="18"/>
          <w:szCs w:val="18"/>
        </w:rPr>
        <w:t>Crossing blocked on one side</w:t>
      </w:r>
    </w:p>
    <w:p w14:paraId="311EDD4C" w14:textId="69723D71" w:rsidR="00E924DA" w:rsidRDefault="00E924DA" w:rsidP="00E924DA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-2066636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>
        <w:rPr>
          <w:sz w:val="18"/>
          <w:szCs w:val="18"/>
        </w:rPr>
        <w:t>Other</w:t>
      </w:r>
    </w:p>
    <w:p w14:paraId="071451F3" w14:textId="77777777" w:rsidR="00845C03" w:rsidRDefault="00845C03" w:rsidP="00AB56CB">
      <w:pPr>
        <w:ind w:left="720"/>
      </w:pPr>
    </w:p>
    <w:p w14:paraId="3166D638" w14:textId="70F52188" w:rsidR="00B07826" w:rsidRDefault="007B3CEF" w:rsidP="00AB56CB">
      <w:pPr>
        <w:ind w:left="720"/>
      </w:pPr>
      <w:sdt>
        <w:sdtPr>
          <w:id w:val="810677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826">
            <w:rPr>
              <w:rFonts w:ascii="MS Gothic" w:eastAsia="MS Gothic" w:hAnsi="MS Gothic" w:hint="eastAsia"/>
            </w:rPr>
            <w:t>☐</w:t>
          </w:r>
        </w:sdtContent>
      </w:sdt>
      <w:r w:rsidR="00B07826" w:rsidRPr="00C85C2E">
        <w:t xml:space="preserve"> </w:t>
      </w:r>
      <w:r w:rsidR="00B07826">
        <w:t>Consolidation</w:t>
      </w:r>
      <w:r w:rsidR="008F4CDB">
        <w:t>/</w:t>
      </w:r>
      <w:r w:rsidR="000E597A">
        <w:t>Organization</w:t>
      </w:r>
    </w:p>
    <w:p w14:paraId="2ECCB395" w14:textId="0672AF92" w:rsidR="000E597A" w:rsidRDefault="000E597A" w:rsidP="000E597A">
      <w:pPr>
        <w:tabs>
          <w:tab w:val="left" w:pos="614"/>
        </w:tabs>
        <w:ind w:left="720"/>
        <w:rPr>
          <w:sz w:val="16"/>
          <w:szCs w:val="18"/>
        </w:rPr>
      </w:pPr>
      <w:r>
        <w:tab/>
      </w:r>
      <w:sdt>
        <w:sdtPr>
          <w:rPr>
            <w:sz w:val="16"/>
            <w:szCs w:val="18"/>
          </w:rPr>
          <w:id w:val="2067983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0E597A">
        <w:rPr>
          <w:sz w:val="18"/>
          <w:szCs w:val="18"/>
        </w:rPr>
        <w:t xml:space="preserve">Multiple </w:t>
      </w:r>
      <w:r w:rsidR="008F4CDB">
        <w:rPr>
          <w:sz w:val="18"/>
          <w:szCs w:val="18"/>
        </w:rPr>
        <w:t>c</w:t>
      </w:r>
      <w:r w:rsidRPr="000E597A">
        <w:rPr>
          <w:sz w:val="18"/>
          <w:szCs w:val="18"/>
        </w:rPr>
        <w:t xml:space="preserve">rosswalks </w:t>
      </w:r>
      <w:r w:rsidR="008F4CDB">
        <w:rPr>
          <w:sz w:val="18"/>
          <w:szCs w:val="18"/>
        </w:rPr>
        <w:t>due to</w:t>
      </w:r>
      <w:r w:rsidRPr="000E597A">
        <w:rPr>
          <w:sz w:val="18"/>
          <w:szCs w:val="18"/>
        </w:rPr>
        <w:t xml:space="preserve"> </w:t>
      </w:r>
      <w:r w:rsidR="008F4CDB">
        <w:rPr>
          <w:sz w:val="18"/>
          <w:szCs w:val="18"/>
        </w:rPr>
        <w:t>o</w:t>
      </w:r>
      <w:r w:rsidRPr="000E597A">
        <w:rPr>
          <w:sz w:val="18"/>
          <w:szCs w:val="18"/>
        </w:rPr>
        <w:t xml:space="preserve">ffset </w:t>
      </w:r>
      <w:r w:rsidR="008F4CDB">
        <w:rPr>
          <w:sz w:val="18"/>
          <w:szCs w:val="18"/>
        </w:rPr>
        <w:t>i</w:t>
      </w:r>
      <w:r w:rsidRPr="000E597A">
        <w:rPr>
          <w:sz w:val="18"/>
          <w:szCs w:val="18"/>
        </w:rPr>
        <w:t>ntersection</w:t>
      </w:r>
    </w:p>
    <w:p w14:paraId="7E12356A" w14:textId="27B74BEB" w:rsidR="000E597A" w:rsidRDefault="000E597A" w:rsidP="000E597A">
      <w:pPr>
        <w:tabs>
          <w:tab w:val="left" w:pos="614"/>
        </w:tabs>
        <w:ind w:left="720"/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-2134932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0E597A">
        <w:rPr>
          <w:sz w:val="18"/>
          <w:szCs w:val="18"/>
        </w:rPr>
        <w:t>Unusual intersection geometry</w:t>
      </w:r>
    </w:p>
    <w:p w14:paraId="1B981EFE" w14:textId="538A7B9C" w:rsidR="000E597A" w:rsidRDefault="000E597A" w:rsidP="000E597A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-1023782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 w:rsidRPr="000E597A">
        <w:rPr>
          <w:sz w:val="18"/>
          <w:szCs w:val="18"/>
        </w:rPr>
        <w:t xml:space="preserve">Enhanced crossing on </w:t>
      </w:r>
      <w:r w:rsidR="00845C03">
        <w:rPr>
          <w:sz w:val="18"/>
          <w:szCs w:val="18"/>
        </w:rPr>
        <w:t>one</w:t>
      </w:r>
      <w:r w:rsidRPr="000E597A">
        <w:rPr>
          <w:sz w:val="18"/>
          <w:szCs w:val="18"/>
        </w:rPr>
        <w:t xml:space="preserve"> leg of intersection</w:t>
      </w:r>
    </w:p>
    <w:p w14:paraId="46728D60" w14:textId="22AB7C61" w:rsidR="00B07826" w:rsidRPr="000E597A" w:rsidRDefault="000E597A" w:rsidP="000E597A">
      <w:pPr>
        <w:tabs>
          <w:tab w:val="left" w:pos="614"/>
        </w:tabs>
        <w:ind w:left="720"/>
        <w:rPr>
          <w:sz w:val="16"/>
          <w:szCs w:val="18"/>
        </w:rPr>
      </w:pPr>
      <w:r>
        <w:rPr>
          <w:sz w:val="16"/>
          <w:szCs w:val="18"/>
        </w:rPr>
        <w:tab/>
      </w:r>
      <w:sdt>
        <w:sdtPr>
          <w:rPr>
            <w:sz w:val="16"/>
            <w:szCs w:val="18"/>
          </w:rPr>
          <w:id w:val="-1846700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8"/>
            </w:rPr>
            <w:t>☐</w:t>
          </w:r>
        </w:sdtContent>
      </w:sdt>
      <w:r>
        <w:rPr>
          <w:sz w:val="16"/>
          <w:szCs w:val="18"/>
        </w:rPr>
        <w:t xml:space="preserve"> </w:t>
      </w:r>
      <w:r>
        <w:rPr>
          <w:sz w:val="18"/>
          <w:szCs w:val="18"/>
        </w:rPr>
        <w:t>Other</w:t>
      </w:r>
    </w:p>
    <w:p w14:paraId="23CF1A2C" w14:textId="77777777" w:rsidR="00C7044C" w:rsidRDefault="00C7044C" w:rsidP="00D37E94">
      <w:pPr>
        <w:pBdr>
          <w:bottom w:val="single" w:sz="12" w:space="14" w:color="auto"/>
        </w:pBdr>
        <w:tabs>
          <w:tab w:val="left" w:pos="614"/>
        </w:tabs>
        <w:sectPr w:rsidR="00C7044C" w:rsidSect="00845C03">
          <w:type w:val="continuous"/>
          <w:pgSz w:w="12240" w:h="15840"/>
          <w:pgMar w:top="720" w:right="720" w:bottom="720" w:left="1008" w:header="2880" w:footer="1296" w:gutter="0"/>
          <w:cols w:num="2" w:space="108"/>
          <w:titlePg/>
          <w:docGrid w:linePitch="299"/>
        </w:sectPr>
      </w:pPr>
    </w:p>
    <w:p w14:paraId="05C59CB6" w14:textId="2773E2C3" w:rsidR="00B23889" w:rsidRDefault="00B23889" w:rsidP="00D37E94">
      <w:pPr>
        <w:pBdr>
          <w:bottom w:val="single" w:sz="12" w:space="14" w:color="auto"/>
        </w:pBdr>
        <w:tabs>
          <w:tab w:val="left" w:pos="614"/>
        </w:tabs>
      </w:pPr>
    </w:p>
    <w:p w14:paraId="4BB1DFE3" w14:textId="772CEE5A" w:rsidR="004E2F0C" w:rsidRPr="000E597A" w:rsidRDefault="004E2F0C" w:rsidP="004E2F0C">
      <w:pPr>
        <w:tabs>
          <w:tab w:val="left" w:pos="614"/>
        </w:tabs>
        <w:rPr>
          <w:b/>
          <w:sz w:val="24"/>
          <w:szCs w:val="24"/>
        </w:rPr>
      </w:pPr>
      <w:r w:rsidRPr="000E597A">
        <w:rPr>
          <w:b/>
          <w:sz w:val="24"/>
          <w:szCs w:val="24"/>
        </w:rPr>
        <w:t>Staff Re</w:t>
      </w:r>
      <w:r w:rsidR="00B23889" w:rsidRPr="000E597A">
        <w:rPr>
          <w:b/>
          <w:sz w:val="24"/>
          <w:szCs w:val="24"/>
        </w:rPr>
        <w:t>port</w:t>
      </w:r>
      <w:r w:rsidR="00325971" w:rsidRPr="000E597A">
        <w:rPr>
          <w:b/>
          <w:sz w:val="24"/>
          <w:szCs w:val="24"/>
        </w:rPr>
        <w:t xml:space="preserve"> and Recommendation</w:t>
      </w:r>
      <w:r w:rsidRPr="000E597A">
        <w:rPr>
          <w:b/>
          <w:sz w:val="24"/>
          <w:szCs w:val="24"/>
        </w:rPr>
        <w:t>:</w:t>
      </w:r>
    </w:p>
    <w:p w14:paraId="1B214FDB" w14:textId="4485D297" w:rsidR="00A76B3D" w:rsidRDefault="00A76B3D" w:rsidP="0078007E">
      <w:pPr>
        <w:pBdr>
          <w:bottom w:val="thinThickThinMediumGap" w:sz="18" w:space="1" w:color="auto"/>
        </w:pBdr>
        <w:tabs>
          <w:tab w:val="left" w:pos="614"/>
        </w:tabs>
        <w:rPr>
          <w:szCs w:val="20"/>
        </w:rPr>
      </w:pPr>
    </w:p>
    <w:p w14:paraId="5CECBCFA" w14:textId="4379DE31" w:rsidR="00E85B29" w:rsidRDefault="00E85B29" w:rsidP="0078007E">
      <w:pPr>
        <w:pBdr>
          <w:bottom w:val="thinThickThinMediumGap" w:sz="18" w:space="1" w:color="auto"/>
        </w:pBdr>
        <w:tabs>
          <w:tab w:val="left" w:pos="614"/>
        </w:tabs>
        <w:rPr>
          <w:szCs w:val="20"/>
        </w:rPr>
      </w:pPr>
    </w:p>
    <w:p w14:paraId="354DE6A0" w14:textId="08956663" w:rsidR="00E85B29" w:rsidRDefault="00E85B29" w:rsidP="0078007E">
      <w:pPr>
        <w:pBdr>
          <w:bottom w:val="thinThickThinMediumGap" w:sz="18" w:space="1" w:color="auto"/>
        </w:pBdr>
        <w:tabs>
          <w:tab w:val="left" w:pos="614"/>
        </w:tabs>
        <w:rPr>
          <w:szCs w:val="20"/>
        </w:rPr>
      </w:pPr>
    </w:p>
    <w:p w14:paraId="6685AAC5" w14:textId="30F53A5C" w:rsidR="00E85B29" w:rsidRDefault="00E85B29" w:rsidP="0078007E">
      <w:pPr>
        <w:pBdr>
          <w:bottom w:val="thinThickThinMediumGap" w:sz="18" w:space="1" w:color="auto"/>
        </w:pBdr>
        <w:tabs>
          <w:tab w:val="left" w:pos="614"/>
        </w:tabs>
        <w:rPr>
          <w:szCs w:val="20"/>
        </w:rPr>
      </w:pPr>
    </w:p>
    <w:p w14:paraId="4ACC9963" w14:textId="77777777" w:rsidR="00E85B29" w:rsidRDefault="00E85B29" w:rsidP="0078007E">
      <w:pPr>
        <w:pBdr>
          <w:bottom w:val="thinThickThinMediumGap" w:sz="18" w:space="1" w:color="auto"/>
        </w:pBdr>
        <w:tabs>
          <w:tab w:val="left" w:pos="614"/>
        </w:tabs>
        <w:rPr>
          <w:szCs w:val="20"/>
        </w:rPr>
      </w:pPr>
    </w:p>
    <w:p w14:paraId="176A401C" w14:textId="30C3F00B" w:rsidR="0078007E" w:rsidRPr="000E597A" w:rsidRDefault="000E597A" w:rsidP="0078007E">
      <w:pPr>
        <w:tabs>
          <w:tab w:val="left" w:pos="614"/>
        </w:tabs>
        <w:rPr>
          <w:b/>
          <w:sz w:val="24"/>
          <w:szCs w:val="24"/>
        </w:rPr>
      </w:pPr>
      <w:r w:rsidRPr="000E597A">
        <w:rPr>
          <w:b/>
          <w:sz w:val="24"/>
          <w:szCs w:val="24"/>
        </w:rPr>
        <w:t xml:space="preserve">City Traffic Engineer </w:t>
      </w:r>
      <w:r w:rsidR="0078007E" w:rsidRPr="000E597A">
        <w:rPr>
          <w:b/>
          <w:sz w:val="24"/>
          <w:szCs w:val="24"/>
        </w:rPr>
        <w:t>Approval:</w:t>
      </w:r>
    </w:p>
    <w:p w14:paraId="622A420B" w14:textId="0417AD9D" w:rsidR="0078007E" w:rsidRPr="00C85C2E" w:rsidRDefault="007B3CEF" w:rsidP="0078007E">
      <w:pPr>
        <w:tabs>
          <w:tab w:val="left" w:pos="614"/>
        </w:tabs>
        <w:ind w:firstLine="2790"/>
      </w:pPr>
      <w:sdt>
        <w:sdtPr>
          <w:id w:val="1885368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0765">
            <w:rPr>
              <w:rFonts w:ascii="MS Gothic" w:eastAsia="MS Gothic" w:hAnsi="MS Gothic" w:hint="eastAsia"/>
            </w:rPr>
            <w:t>☐</w:t>
          </w:r>
        </w:sdtContent>
      </w:sdt>
      <w:r w:rsidR="0078007E" w:rsidRPr="00C85C2E">
        <w:t xml:space="preserve"> Approved</w:t>
      </w:r>
      <w:r w:rsidR="0078007E" w:rsidRPr="00C85C2E">
        <w:tab/>
      </w:r>
      <w:sdt>
        <w:sdtPr>
          <w:id w:val="43190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07E" w:rsidRPr="00C85C2E">
            <w:rPr>
              <w:rFonts w:ascii="MS Gothic" w:eastAsia="MS Gothic" w:hAnsi="MS Gothic" w:hint="eastAsia"/>
            </w:rPr>
            <w:t>☐</w:t>
          </w:r>
        </w:sdtContent>
      </w:sdt>
      <w:r w:rsidR="0078007E" w:rsidRPr="00C85C2E">
        <w:t xml:space="preserve"> Not Approved</w:t>
      </w:r>
    </w:p>
    <w:p w14:paraId="0A3491F7" w14:textId="77777777" w:rsidR="0078007E" w:rsidRPr="00C85C2E" w:rsidRDefault="0078007E" w:rsidP="0078007E">
      <w:pPr>
        <w:tabs>
          <w:tab w:val="left" w:pos="614"/>
        </w:tabs>
        <w:rPr>
          <w:b/>
          <w:sz w:val="10"/>
        </w:rPr>
      </w:pPr>
    </w:p>
    <w:p w14:paraId="21C1AE13" w14:textId="77777777" w:rsidR="0078007E" w:rsidRPr="00C85C2E" w:rsidRDefault="0078007E" w:rsidP="0078007E">
      <w:pPr>
        <w:tabs>
          <w:tab w:val="left" w:pos="614"/>
        </w:tabs>
        <w:rPr>
          <w:i/>
          <w:sz w:val="18"/>
        </w:rPr>
      </w:pPr>
    </w:p>
    <w:p w14:paraId="1E3FC53A" w14:textId="77777777" w:rsidR="0078007E" w:rsidRPr="00C85C2E" w:rsidRDefault="0078007E" w:rsidP="0078007E">
      <w:pPr>
        <w:tabs>
          <w:tab w:val="left" w:pos="614"/>
        </w:tabs>
        <w:ind w:left="900" w:firstLine="90"/>
      </w:pPr>
      <w:r w:rsidRPr="00C85C2E">
        <w:t xml:space="preserve">Signature: </w:t>
      </w:r>
      <w:r w:rsidRPr="00C85C2E">
        <w:rPr>
          <w:shd w:val="clear" w:color="auto" w:fill="DEEAF6" w:themeFill="accent1" w:themeFillTint="33"/>
        </w:rPr>
        <w:t>______________________________________</w:t>
      </w:r>
      <w:r w:rsidRPr="00C85C2E">
        <w:tab/>
      </w:r>
      <w:r w:rsidRPr="00C85C2E">
        <w:tab/>
        <w:t xml:space="preserve">Date: </w:t>
      </w:r>
      <w:r w:rsidRPr="00C85C2E">
        <w:rPr>
          <w:shd w:val="clear" w:color="auto" w:fill="DEEAF6" w:themeFill="accent1" w:themeFillTint="33"/>
        </w:rPr>
        <w:t>____________</w:t>
      </w:r>
    </w:p>
    <w:p w14:paraId="0F7E1000" w14:textId="70FD34C5" w:rsidR="0078007E" w:rsidRPr="00C85C2E" w:rsidRDefault="0078007E" w:rsidP="0078007E">
      <w:pPr>
        <w:tabs>
          <w:tab w:val="left" w:pos="1260"/>
        </w:tabs>
        <w:rPr>
          <w:i/>
          <w:sz w:val="18"/>
        </w:rPr>
      </w:pPr>
      <w:r w:rsidRPr="00C85C2E">
        <w:tab/>
      </w:r>
      <w:r w:rsidRPr="00C85C2E">
        <w:tab/>
      </w:r>
      <w:r w:rsidRPr="00C85C2E">
        <w:tab/>
        <w:t xml:space="preserve">       </w:t>
      </w:r>
      <w:r w:rsidR="000923AE">
        <w:t xml:space="preserve">       </w:t>
      </w:r>
      <w:r w:rsidRPr="00C85C2E">
        <w:t xml:space="preserve">  </w:t>
      </w:r>
      <w:r w:rsidR="006423E2">
        <w:t xml:space="preserve"> </w:t>
      </w:r>
      <w:r w:rsidRPr="00C85C2E">
        <w:rPr>
          <w:i/>
          <w:sz w:val="18"/>
        </w:rPr>
        <w:t>City Traffic Engineer</w:t>
      </w:r>
    </w:p>
    <w:p w14:paraId="65955774" w14:textId="77777777" w:rsidR="00B17B71" w:rsidRPr="00C85C2E" w:rsidRDefault="00B17B71" w:rsidP="00B17B71">
      <w:pPr>
        <w:pBdr>
          <w:bottom w:val="single" w:sz="12" w:space="1" w:color="auto"/>
        </w:pBdr>
        <w:tabs>
          <w:tab w:val="left" w:pos="614"/>
        </w:tabs>
        <w:rPr>
          <w:sz w:val="10"/>
          <w:shd w:val="clear" w:color="auto" w:fill="D0CECE" w:themeFill="background2" w:themeFillShade="E6"/>
        </w:rPr>
      </w:pPr>
    </w:p>
    <w:p w14:paraId="1CAE18C2" w14:textId="24F1E448" w:rsidR="00B17B71" w:rsidRPr="00507D21" w:rsidRDefault="006423E2" w:rsidP="00B17B71">
      <w:pPr>
        <w:tabs>
          <w:tab w:val="left" w:pos="614"/>
        </w:tabs>
        <w:rPr>
          <w:b/>
          <w:szCs w:val="20"/>
        </w:rPr>
      </w:pPr>
      <w:r w:rsidRPr="00E70765">
        <w:rPr>
          <w:b/>
          <w:sz w:val="24"/>
          <w:szCs w:val="24"/>
        </w:rPr>
        <w:t>Approval Comments</w:t>
      </w:r>
      <w:r w:rsidR="00B17B71" w:rsidRPr="00E70765">
        <w:rPr>
          <w:b/>
          <w:sz w:val="24"/>
          <w:szCs w:val="24"/>
        </w:rPr>
        <w:t>:</w:t>
      </w:r>
      <w:r w:rsidR="00507D21">
        <w:rPr>
          <w:b/>
          <w:szCs w:val="20"/>
        </w:rPr>
        <w:t xml:space="preserve"> </w:t>
      </w:r>
      <w:r w:rsidR="00B17B71" w:rsidRPr="00420AF8">
        <w:rPr>
          <w:i/>
          <w:sz w:val="18"/>
          <w:szCs w:val="18"/>
        </w:rPr>
        <w:t>(</w:t>
      </w:r>
      <w:r w:rsidRPr="00420AF8">
        <w:rPr>
          <w:i/>
          <w:sz w:val="18"/>
          <w:szCs w:val="18"/>
        </w:rPr>
        <w:t>Required</w:t>
      </w:r>
      <w:r w:rsidR="003E4BFC">
        <w:rPr>
          <w:i/>
          <w:sz w:val="18"/>
          <w:szCs w:val="18"/>
        </w:rPr>
        <w:t xml:space="preserve"> only</w:t>
      </w:r>
      <w:r w:rsidRPr="00420AF8">
        <w:rPr>
          <w:i/>
          <w:sz w:val="18"/>
          <w:szCs w:val="18"/>
        </w:rPr>
        <w:t xml:space="preserve"> i</w:t>
      </w:r>
      <w:r w:rsidR="00B17B71" w:rsidRPr="00420AF8">
        <w:rPr>
          <w:i/>
          <w:sz w:val="18"/>
          <w:szCs w:val="18"/>
        </w:rPr>
        <w:t>f decision does not agree with staff report</w:t>
      </w:r>
      <w:r w:rsidR="006B74E3">
        <w:rPr>
          <w:i/>
          <w:sz w:val="18"/>
          <w:szCs w:val="18"/>
        </w:rPr>
        <w:t xml:space="preserve"> and/or comes with conditions.</w:t>
      </w:r>
      <w:r w:rsidR="00B17B71" w:rsidRPr="00420AF8">
        <w:rPr>
          <w:i/>
          <w:sz w:val="18"/>
          <w:szCs w:val="18"/>
        </w:rPr>
        <w:t>)</w:t>
      </w:r>
    </w:p>
    <w:sdt>
      <w:sdtPr>
        <w:rPr>
          <w:szCs w:val="20"/>
        </w:rPr>
        <w:id w:val="1158186441"/>
        <w:placeholder>
          <w:docPart w:val="0C9E0A9EF18140B18BAA4513D4501F48"/>
        </w:placeholder>
        <w:showingPlcHdr/>
      </w:sdtPr>
      <w:sdtEndPr/>
      <w:sdtContent>
        <w:p w14:paraId="6E37C21A" w14:textId="209A90E2" w:rsidR="00591CBD" w:rsidRPr="00B17B71" w:rsidRDefault="00B17B71" w:rsidP="00B17B71">
          <w:pPr>
            <w:tabs>
              <w:tab w:val="left" w:pos="614"/>
            </w:tabs>
            <w:rPr>
              <w:szCs w:val="20"/>
            </w:rPr>
          </w:pPr>
          <w:r>
            <w:rPr>
              <w:rStyle w:val="PlaceholderText"/>
            </w:rPr>
            <w:t xml:space="preserve">               </w:t>
          </w:r>
        </w:p>
      </w:sdtContent>
    </w:sdt>
    <w:sectPr w:rsidR="00591CBD" w:rsidRPr="00B17B71" w:rsidSect="00C7044C">
      <w:type w:val="continuous"/>
      <w:pgSz w:w="12240" w:h="15840"/>
      <w:pgMar w:top="720" w:right="720" w:bottom="720" w:left="1008" w:header="2880" w:footer="129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F5A34" w14:textId="77777777" w:rsidR="007B3CEF" w:rsidRDefault="007B3CEF" w:rsidP="00C95712">
      <w:r>
        <w:separator/>
      </w:r>
    </w:p>
  </w:endnote>
  <w:endnote w:type="continuationSeparator" w:id="0">
    <w:p w14:paraId="33F82849" w14:textId="77777777" w:rsidR="007B3CEF" w:rsidRDefault="007B3CEF" w:rsidP="00C95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B6607" w14:textId="77777777" w:rsidR="00AB3814" w:rsidRPr="00A24953" w:rsidRDefault="00AB3814" w:rsidP="00A24953"/>
  <w:p w14:paraId="46D617D3" w14:textId="77777777" w:rsidR="00AB3814" w:rsidRPr="00A24953" w:rsidRDefault="00AB3814" w:rsidP="00A24953"/>
  <w:p w14:paraId="1E5CC81B" w14:textId="77777777" w:rsidR="00AB3814" w:rsidRDefault="00AB3814" w:rsidP="00A249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2BF16D" w14:textId="77777777" w:rsidR="007B3CEF" w:rsidRDefault="007B3CEF" w:rsidP="00C95712">
      <w:r>
        <w:separator/>
      </w:r>
    </w:p>
  </w:footnote>
  <w:footnote w:type="continuationSeparator" w:id="0">
    <w:p w14:paraId="1E410DDD" w14:textId="77777777" w:rsidR="007B3CEF" w:rsidRDefault="007B3CEF" w:rsidP="00C95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08" w:type="dxa"/>
      <w:tblLook w:val="04A0" w:firstRow="1" w:lastRow="0" w:firstColumn="1" w:lastColumn="0" w:noHBand="0" w:noVBand="1"/>
    </w:tblPr>
    <w:tblGrid>
      <w:gridCol w:w="4589"/>
      <w:gridCol w:w="222"/>
      <w:gridCol w:w="4397"/>
    </w:tblGrid>
    <w:tr w:rsidR="003258CC" w:rsidRPr="00FD1921" w14:paraId="676B55DB" w14:textId="77777777" w:rsidTr="00892DEE">
      <w:trPr>
        <w:trHeight w:val="115"/>
      </w:trPr>
      <w:tc>
        <w:tcPr>
          <w:tcW w:w="4589" w:type="dxa"/>
          <w:shd w:val="clear" w:color="auto" w:fill="auto"/>
        </w:tcPr>
        <w:p w14:paraId="086EF830" w14:textId="0AEA8330" w:rsidR="00FD1921" w:rsidRPr="00FD1921" w:rsidRDefault="00FD1921" w:rsidP="00FD1921">
          <w:pPr>
            <w:rPr>
              <w:rFonts w:cs="Arial"/>
              <w:sz w:val="18"/>
              <w:szCs w:val="18"/>
            </w:rPr>
          </w:pPr>
        </w:p>
      </w:tc>
      <w:tc>
        <w:tcPr>
          <w:tcW w:w="222" w:type="dxa"/>
          <w:shd w:val="clear" w:color="auto" w:fill="auto"/>
        </w:tcPr>
        <w:p w14:paraId="2433EB9B" w14:textId="77777777" w:rsidR="00FD1921" w:rsidRPr="00FD1921" w:rsidRDefault="00FD1921" w:rsidP="00FD1921">
          <w:pPr>
            <w:rPr>
              <w:rFonts w:ascii="Arial" w:hAnsi="Arial" w:cs="Arial"/>
              <w:sz w:val="20"/>
            </w:rPr>
          </w:pPr>
        </w:p>
      </w:tc>
      <w:tc>
        <w:tcPr>
          <w:tcW w:w="4397" w:type="dxa"/>
          <w:shd w:val="clear" w:color="auto" w:fill="auto"/>
        </w:tcPr>
        <w:p w14:paraId="76E26C8D" w14:textId="176744D5" w:rsidR="00FD1921" w:rsidRPr="00FD1921" w:rsidRDefault="00FD1921" w:rsidP="00FD1921">
          <w:pPr>
            <w:rPr>
              <w:rFonts w:cs="Arial"/>
              <w:sz w:val="18"/>
              <w:szCs w:val="18"/>
            </w:rPr>
          </w:pPr>
        </w:p>
      </w:tc>
    </w:tr>
  </w:tbl>
  <w:p w14:paraId="1BC99D7C" w14:textId="61B777CA" w:rsidR="00AB3814" w:rsidRPr="00A24953" w:rsidRDefault="008D2CA1" w:rsidP="00A24953">
    <w:r>
      <w:rPr>
        <w:noProof/>
      </w:rPr>
      <w:drawing>
        <wp:anchor distT="0" distB="0" distL="114300" distR="114300" simplePos="0" relativeHeight="251663360" behindDoc="0" locked="0" layoutInCell="1" allowOverlap="1" wp14:anchorId="1B6BE98E" wp14:editId="567B78CB">
          <wp:simplePos x="0" y="0"/>
          <wp:positionH relativeFrom="page">
            <wp:align>center</wp:align>
          </wp:positionH>
          <wp:positionV relativeFrom="paragraph">
            <wp:posOffset>-1513205</wp:posOffset>
          </wp:positionV>
          <wp:extent cx="4817106" cy="1774075"/>
          <wp:effectExtent l="0" t="0" r="317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817106" cy="1774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3814" w:rsidRPr="008C7E45">
      <w:rPr>
        <w:noProof/>
      </w:rPr>
      <w:drawing>
        <wp:anchor distT="0" distB="0" distL="114300" distR="114300" simplePos="0" relativeHeight="251661312" behindDoc="1" locked="0" layoutInCell="1" allowOverlap="1" wp14:anchorId="65888EDF" wp14:editId="6F249E48">
          <wp:simplePos x="0" y="0"/>
          <wp:positionH relativeFrom="page">
            <wp:align>left</wp:align>
          </wp:positionH>
          <wp:positionV relativeFrom="paragraph">
            <wp:posOffset>6880225</wp:posOffset>
          </wp:positionV>
          <wp:extent cx="7802880" cy="1339850"/>
          <wp:effectExtent l="0" t="0" r="0" b="0"/>
          <wp:wrapNone/>
          <wp:docPr id="9" name="Picture 1" descr="K:\Communications\DESIGN FILES FOR COMMUNICATIONS\LETTERHEAD MAY 22\ARTWORK\FOOTER\LETTERHEAD_FOOTER_FOOTER-TITLE-LANGUA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:\Communications\DESIGN FILES FOR COMMUNICATIONS\LETTERHEAD MAY 22\ARTWORK\FOOTER\LETTERHEAD_FOOTER_FOOTER-TITLE-LANGUAG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2880" cy="1339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427CC"/>
    <w:multiLevelType w:val="hybridMultilevel"/>
    <w:tmpl w:val="9098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E4190"/>
    <w:multiLevelType w:val="hybridMultilevel"/>
    <w:tmpl w:val="F7004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E470C"/>
    <w:multiLevelType w:val="hybridMultilevel"/>
    <w:tmpl w:val="D91A4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D6A99"/>
    <w:multiLevelType w:val="hybridMultilevel"/>
    <w:tmpl w:val="50845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47239"/>
    <w:multiLevelType w:val="hybridMultilevel"/>
    <w:tmpl w:val="A78E6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4407B"/>
    <w:multiLevelType w:val="hybridMultilevel"/>
    <w:tmpl w:val="B3320E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24B0F"/>
    <w:multiLevelType w:val="hybridMultilevel"/>
    <w:tmpl w:val="6FA8F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C769A"/>
    <w:multiLevelType w:val="hybridMultilevel"/>
    <w:tmpl w:val="8E4A5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57551"/>
    <w:multiLevelType w:val="hybridMultilevel"/>
    <w:tmpl w:val="BBDC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B15C0"/>
    <w:multiLevelType w:val="hybridMultilevel"/>
    <w:tmpl w:val="4AD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D43A3C"/>
    <w:multiLevelType w:val="hybridMultilevel"/>
    <w:tmpl w:val="C2B05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32F79"/>
    <w:multiLevelType w:val="hybridMultilevel"/>
    <w:tmpl w:val="3E02649C"/>
    <w:lvl w:ilvl="0" w:tplc="450A0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40B44"/>
    <w:multiLevelType w:val="hybridMultilevel"/>
    <w:tmpl w:val="08EE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067FE"/>
    <w:multiLevelType w:val="hybridMultilevel"/>
    <w:tmpl w:val="1DC8E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BC0E5D"/>
    <w:multiLevelType w:val="hybridMultilevel"/>
    <w:tmpl w:val="562AE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D030D2"/>
    <w:multiLevelType w:val="hybridMultilevel"/>
    <w:tmpl w:val="91C478C0"/>
    <w:lvl w:ilvl="0" w:tplc="04090013">
      <w:start w:val="1"/>
      <w:numFmt w:val="upperRoman"/>
      <w:lvlText w:val="%1."/>
      <w:lvlJc w:val="right"/>
      <w:pPr>
        <w:tabs>
          <w:tab w:val="num" w:pos="131"/>
        </w:tabs>
        <w:ind w:left="131" w:hanging="180"/>
      </w:pPr>
    </w:lvl>
    <w:lvl w:ilvl="1" w:tplc="04090005">
      <w:start w:val="1"/>
      <w:numFmt w:val="bullet"/>
      <w:lvlText w:val=""/>
      <w:lvlJc w:val="left"/>
      <w:pPr>
        <w:tabs>
          <w:tab w:val="num" w:pos="1031"/>
        </w:tabs>
        <w:ind w:left="1031" w:hanging="360"/>
      </w:pPr>
      <w:rPr>
        <w:rFonts w:ascii="Wingdings" w:hAnsi="Wingdings" w:hint="default"/>
      </w:rPr>
    </w:lvl>
    <w:lvl w:ilvl="2" w:tplc="D69496E2">
      <w:start w:val="1"/>
      <w:numFmt w:val="lowerLetter"/>
      <w:lvlText w:val="%3."/>
      <w:lvlJc w:val="left"/>
      <w:pPr>
        <w:tabs>
          <w:tab w:val="num" w:pos="1931"/>
        </w:tabs>
        <w:ind w:left="1931" w:hanging="360"/>
      </w:pPr>
    </w:lvl>
    <w:lvl w:ilvl="3" w:tplc="0409000F">
      <w:start w:val="1"/>
      <w:numFmt w:val="decimal"/>
      <w:lvlText w:val="%4."/>
      <w:lvlJc w:val="left"/>
      <w:pPr>
        <w:tabs>
          <w:tab w:val="num" w:pos="2471"/>
        </w:tabs>
        <w:ind w:left="247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191"/>
        </w:tabs>
        <w:ind w:left="319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11"/>
        </w:tabs>
        <w:ind w:left="3911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31"/>
        </w:tabs>
        <w:ind w:left="463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351"/>
        </w:tabs>
        <w:ind w:left="535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071"/>
        </w:tabs>
        <w:ind w:left="6071" w:hanging="180"/>
      </w:pPr>
    </w:lvl>
  </w:abstractNum>
  <w:abstractNum w:abstractNumId="16" w15:restartNumberingAfterBreak="0">
    <w:nsid w:val="62FB108D"/>
    <w:multiLevelType w:val="multilevel"/>
    <w:tmpl w:val="3F32D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FB4705"/>
    <w:multiLevelType w:val="hybridMultilevel"/>
    <w:tmpl w:val="1E3E8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D21AEE"/>
    <w:multiLevelType w:val="hybridMultilevel"/>
    <w:tmpl w:val="BF6E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6"/>
  </w:num>
  <w:num w:numId="4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0"/>
  </w:num>
  <w:num w:numId="7">
    <w:abstractNumId w:val="11"/>
  </w:num>
  <w:num w:numId="8">
    <w:abstractNumId w:val="15"/>
  </w:num>
  <w:num w:numId="9">
    <w:abstractNumId w:val="3"/>
  </w:num>
  <w:num w:numId="10">
    <w:abstractNumId w:val="1"/>
  </w:num>
  <w:num w:numId="11">
    <w:abstractNumId w:val="14"/>
  </w:num>
  <w:num w:numId="12">
    <w:abstractNumId w:val="13"/>
  </w:num>
  <w:num w:numId="13">
    <w:abstractNumId w:val="5"/>
  </w:num>
  <w:num w:numId="14">
    <w:abstractNumId w:val="0"/>
  </w:num>
  <w:num w:numId="15">
    <w:abstractNumId w:val="18"/>
  </w:num>
  <w:num w:numId="16">
    <w:abstractNumId w:val="7"/>
  </w:num>
  <w:num w:numId="17">
    <w:abstractNumId w:val="8"/>
  </w:num>
  <w:num w:numId="18">
    <w:abstractNumId w:val="6"/>
  </w:num>
  <w:num w:numId="19">
    <w:abstractNumId w:val="2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zI3MbMwMDazNDNX0lEKTi0uzszPAykwrAUAB3+obywAAAA="/>
  </w:docVars>
  <w:rsids>
    <w:rsidRoot w:val="00096D63"/>
    <w:rsid w:val="0000129F"/>
    <w:rsid w:val="000057C7"/>
    <w:rsid w:val="0000673F"/>
    <w:rsid w:val="00020912"/>
    <w:rsid w:val="00023131"/>
    <w:rsid w:val="00025236"/>
    <w:rsid w:val="000360BF"/>
    <w:rsid w:val="00047907"/>
    <w:rsid w:val="000507C3"/>
    <w:rsid w:val="00056ABB"/>
    <w:rsid w:val="000608E9"/>
    <w:rsid w:val="00062179"/>
    <w:rsid w:val="00067735"/>
    <w:rsid w:val="00075E13"/>
    <w:rsid w:val="00082B45"/>
    <w:rsid w:val="00086F89"/>
    <w:rsid w:val="000923AE"/>
    <w:rsid w:val="00095A32"/>
    <w:rsid w:val="00096D63"/>
    <w:rsid w:val="000A05F6"/>
    <w:rsid w:val="000A1F46"/>
    <w:rsid w:val="000A30F0"/>
    <w:rsid w:val="000A43B4"/>
    <w:rsid w:val="000B2EEC"/>
    <w:rsid w:val="000B37A4"/>
    <w:rsid w:val="000B3A1A"/>
    <w:rsid w:val="000B542E"/>
    <w:rsid w:val="000D2B46"/>
    <w:rsid w:val="000D3C5C"/>
    <w:rsid w:val="000D3F9A"/>
    <w:rsid w:val="000D4C29"/>
    <w:rsid w:val="000D534D"/>
    <w:rsid w:val="000D5817"/>
    <w:rsid w:val="000E3969"/>
    <w:rsid w:val="000E597A"/>
    <w:rsid w:val="000F1058"/>
    <w:rsid w:val="000F7A0C"/>
    <w:rsid w:val="000F7E7C"/>
    <w:rsid w:val="001109D1"/>
    <w:rsid w:val="00113316"/>
    <w:rsid w:val="0011727D"/>
    <w:rsid w:val="00122344"/>
    <w:rsid w:val="00123B3F"/>
    <w:rsid w:val="001259A0"/>
    <w:rsid w:val="0013125A"/>
    <w:rsid w:val="0013216C"/>
    <w:rsid w:val="00140FED"/>
    <w:rsid w:val="001465D8"/>
    <w:rsid w:val="00147ECE"/>
    <w:rsid w:val="00151080"/>
    <w:rsid w:val="00152467"/>
    <w:rsid w:val="00153B25"/>
    <w:rsid w:val="00163BB0"/>
    <w:rsid w:val="00166DB3"/>
    <w:rsid w:val="00167DA8"/>
    <w:rsid w:val="001819E4"/>
    <w:rsid w:val="00194939"/>
    <w:rsid w:val="001962F2"/>
    <w:rsid w:val="001A156D"/>
    <w:rsid w:val="001A252E"/>
    <w:rsid w:val="001A3478"/>
    <w:rsid w:val="001B3027"/>
    <w:rsid w:val="001B57EA"/>
    <w:rsid w:val="001B7DB8"/>
    <w:rsid w:val="001C52E9"/>
    <w:rsid w:val="001D1AB0"/>
    <w:rsid w:val="001D30EB"/>
    <w:rsid w:val="001D5165"/>
    <w:rsid w:val="001D5DD5"/>
    <w:rsid w:val="001E5E52"/>
    <w:rsid w:val="0020331C"/>
    <w:rsid w:val="00207971"/>
    <w:rsid w:val="00210C80"/>
    <w:rsid w:val="002139D4"/>
    <w:rsid w:val="00216619"/>
    <w:rsid w:val="002230F0"/>
    <w:rsid w:val="00231D9C"/>
    <w:rsid w:val="002346F9"/>
    <w:rsid w:val="00234F23"/>
    <w:rsid w:val="00244612"/>
    <w:rsid w:val="00250866"/>
    <w:rsid w:val="0025348E"/>
    <w:rsid w:val="00254452"/>
    <w:rsid w:val="00254615"/>
    <w:rsid w:val="00271832"/>
    <w:rsid w:val="00272203"/>
    <w:rsid w:val="0028267E"/>
    <w:rsid w:val="00282E11"/>
    <w:rsid w:val="00284BE7"/>
    <w:rsid w:val="002964C7"/>
    <w:rsid w:val="002A28E7"/>
    <w:rsid w:val="002B1769"/>
    <w:rsid w:val="002B24AF"/>
    <w:rsid w:val="002C3359"/>
    <w:rsid w:val="002C6B5F"/>
    <w:rsid w:val="002C6F42"/>
    <w:rsid w:val="002C70B9"/>
    <w:rsid w:val="002D567D"/>
    <w:rsid w:val="002E25A4"/>
    <w:rsid w:val="002E462F"/>
    <w:rsid w:val="002F76A1"/>
    <w:rsid w:val="003040F5"/>
    <w:rsid w:val="003063DC"/>
    <w:rsid w:val="00313265"/>
    <w:rsid w:val="00316CAF"/>
    <w:rsid w:val="003211CE"/>
    <w:rsid w:val="00321BDA"/>
    <w:rsid w:val="0032453A"/>
    <w:rsid w:val="003258CC"/>
    <w:rsid w:val="00325971"/>
    <w:rsid w:val="003270CE"/>
    <w:rsid w:val="00341DF6"/>
    <w:rsid w:val="00352199"/>
    <w:rsid w:val="00356690"/>
    <w:rsid w:val="00356E1B"/>
    <w:rsid w:val="003630C4"/>
    <w:rsid w:val="00363B52"/>
    <w:rsid w:val="00363EA3"/>
    <w:rsid w:val="0036454B"/>
    <w:rsid w:val="00366D13"/>
    <w:rsid w:val="00367635"/>
    <w:rsid w:val="003775F8"/>
    <w:rsid w:val="00381336"/>
    <w:rsid w:val="00382153"/>
    <w:rsid w:val="00384862"/>
    <w:rsid w:val="00387374"/>
    <w:rsid w:val="00393F15"/>
    <w:rsid w:val="003A363C"/>
    <w:rsid w:val="003A6784"/>
    <w:rsid w:val="003A713D"/>
    <w:rsid w:val="003B7CDC"/>
    <w:rsid w:val="003C1ADA"/>
    <w:rsid w:val="003C295A"/>
    <w:rsid w:val="003C2D13"/>
    <w:rsid w:val="003C5755"/>
    <w:rsid w:val="003C59C5"/>
    <w:rsid w:val="003D1648"/>
    <w:rsid w:val="003D3C74"/>
    <w:rsid w:val="003D6BB7"/>
    <w:rsid w:val="003E03C8"/>
    <w:rsid w:val="003E315E"/>
    <w:rsid w:val="003E3F28"/>
    <w:rsid w:val="003E4BFC"/>
    <w:rsid w:val="003E70CB"/>
    <w:rsid w:val="003F1571"/>
    <w:rsid w:val="003F1923"/>
    <w:rsid w:val="003F6CF3"/>
    <w:rsid w:val="003F7312"/>
    <w:rsid w:val="00401F23"/>
    <w:rsid w:val="004028AB"/>
    <w:rsid w:val="0040447F"/>
    <w:rsid w:val="004101C0"/>
    <w:rsid w:val="004105BD"/>
    <w:rsid w:val="00416764"/>
    <w:rsid w:val="00416A36"/>
    <w:rsid w:val="0041715B"/>
    <w:rsid w:val="00420AF8"/>
    <w:rsid w:val="00421BAC"/>
    <w:rsid w:val="004306CA"/>
    <w:rsid w:val="00433D38"/>
    <w:rsid w:val="00435DA7"/>
    <w:rsid w:val="00443A7A"/>
    <w:rsid w:val="00446EB6"/>
    <w:rsid w:val="0044752E"/>
    <w:rsid w:val="00447C1F"/>
    <w:rsid w:val="0045457F"/>
    <w:rsid w:val="00454BE4"/>
    <w:rsid w:val="00456B5F"/>
    <w:rsid w:val="00470422"/>
    <w:rsid w:val="00484B77"/>
    <w:rsid w:val="004874BD"/>
    <w:rsid w:val="0049453B"/>
    <w:rsid w:val="00496CE2"/>
    <w:rsid w:val="004A59A5"/>
    <w:rsid w:val="004A7A21"/>
    <w:rsid w:val="004B29C3"/>
    <w:rsid w:val="004B2D90"/>
    <w:rsid w:val="004B3B61"/>
    <w:rsid w:val="004B3F30"/>
    <w:rsid w:val="004B4041"/>
    <w:rsid w:val="004B4224"/>
    <w:rsid w:val="004C265A"/>
    <w:rsid w:val="004C6837"/>
    <w:rsid w:val="004D1327"/>
    <w:rsid w:val="004E2F0C"/>
    <w:rsid w:val="004E620C"/>
    <w:rsid w:val="004F05A0"/>
    <w:rsid w:val="004F0D7D"/>
    <w:rsid w:val="004F275F"/>
    <w:rsid w:val="004F5AD1"/>
    <w:rsid w:val="00501A4E"/>
    <w:rsid w:val="005028C2"/>
    <w:rsid w:val="005034D0"/>
    <w:rsid w:val="00507D21"/>
    <w:rsid w:val="00513BA9"/>
    <w:rsid w:val="00515627"/>
    <w:rsid w:val="00516635"/>
    <w:rsid w:val="005251EB"/>
    <w:rsid w:val="00536E26"/>
    <w:rsid w:val="00542C88"/>
    <w:rsid w:val="00545A8C"/>
    <w:rsid w:val="0055000B"/>
    <w:rsid w:val="005527C0"/>
    <w:rsid w:val="0055730F"/>
    <w:rsid w:val="00560003"/>
    <w:rsid w:val="00560932"/>
    <w:rsid w:val="005651DF"/>
    <w:rsid w:val="00566C89"/>
    <w:rsid w:val="00577540"/>
    <w:rsid w:val="00582C04"/>
    <w:rsid w:val="00584D48"/>
    <w:rsid w:val="00591CBD"/>
    <w:rsid w:val="00593FE5"/>
    <w:rsid w:val="0059766C"/>
    <w:rsid w:val="005A3F76"/>
    <w:rsid w:val="005B785F"/>
    <w:rsid w:val="005C633F"/>
    <w:rsid w:val="005E4F1E"/>
    <w:rsid w:val="005E5D8F"/>
    <w:rsid w:val="005E7AB9"/>
    <w:rsid w:val="005F24FD"/>
    <w:rsid w:val="005F30AE"/>
    <w:rsid w:val="005F3BBC"/>
    <w:rsid w:val="005F4B84"/>
    <w:rsid w:val="00601385"/>
    <w:rsid w:val="006018E6"/>
    <w:rsid w:val="00601934"/>
    <w:rsid w:val="00604938"/>
    <w:rsid w:val="00605D05"/>
    <w:rsid w:val="0060626A"/>
    <w:rsid w:val="00607B65"/>
    <w:rsid w:val="00610D37"/>
    <w:rsid w:val="0061346F"/>
    <w:rsid w:val="00615878"/>
    <w:rsid w:val="00622226"/>
    <w:rsid w:val="00640D7E"/>
    <w:rsid w:val="006423E2"/>
    <w:rsid w:val="00644D26"/>
    <w:rsid w:val="006512D4"/>
    <w:rsid w:val="00653363"/>
    <w:rsid w:val="00665341"/>
    <w:rsid w:val="0066753E"/>
    <w:rsid w:val="0067205E"/>
    <w:rsid w:val="006829D7"/>
    <w:rsid w:val="0068306C"/>
    <w:rsid w:val="00683FC7"/>
    <w:rsid w:val="00686F10"/>
    <w:rsid w:val="0069211C"/>
    <w:rsid w:val="00696D95"/>
    <w:rsid w:val="006A59C8"/>
    <w:rsid w:val="006B1807"/>
    <w:rsid w:val="006B74E3"/>
    <w:rsid w:val="006C6F00"/>
    <w:rsid w:val="006E29DB"/>
    <w:rsid w:val="006F51DA"/>
    <w:rsid w:val="007028C3"/>
    <w:rsid w:val="00702D30"/>
    <w:rsid w:val="00703808"/>
    <w:rsid w:val="00703B2E"/>
    <w:rsid w:val="00704B29"/>
    <w:rsid w:val="0070663C"/>
    <w:rsid w:val="007107CD"/>
    <w:rsid w:val="00716458"/>
    <w:rsid w:val="0071748F"/>
    <w:rsid w:val="0072502F"/>
    <w:rsid w:val="0073627C"/>
    <w:rsid w:val="007411CA"/>
    <w:rsid w:val="00744477"/>
    <w:rsid w:val="00747329"/>
    <w:rsid w:val="00752015"/>
    <w:rsid w:val="007526BE"/>
    <w:rsid w:val="00763976"/>
    <w:rsid w:val="00765C5D"/>
    <w:rsid w:val="00774290"/>
    <w:rsid w:val="00776283"/>
    <w:rsid w:val="0078007E"/>
    <w:rsid w:val="00782147"/>
    <w:rsid w:val="00784835"/>
    <w:rsid w:val="00785F84"/>
    <w:rsid w:val="0078799C"/>
    <w:rsid w:val="0079441A"/>
    <w:rsid w:val="00796D2C"/>
    <w:rsid w:val="007B3CEF"/>
    <w:rsid w:val="007B3CF0"/>
    <w:rsid w:val="007B4CE5"/>
    <w:rsid w:val="007B6E88"/>
    <w:rsid w:val="007D0EBB"/>
    <w:rsid w:val="007D257E"/>
    <w:rsid w:val="007D2FC9"/>
    <w:rsid w:val="007D6C8B"/>
    <w:rsid w:val="007D7795"/>
    <w:rsid w:val="007D793C"/>
    <w:rsid w:val="007E342E"/>
    <w:rsid w:val="007E5020"/>
    <w:rsid w:val="007E5369"/>
    <w:rsid w:val="007E5F17"/>
    <w:rsid w:val="007F151E"/>
    <w:rsid w:val="00814724"/>
    <w:rsid w:val="00821885"/>
    <w:rsid w:val="00822E3F"/>
    <w:rsid w:val="00823131"/>
    <w:rsid w:val="00823DB4"/>
    <w:rsid w:val="00824D94"/>
    <w:rsid w:val="00825B15"/>
    <w:rsid w:val="008302F2"/>
    <w:rsid w:val="008303AE"/>
    <w:rsid w:val="0083283B"/>
    <w:rsid w:val="00836919"/>
    <w:rsid w:val="00845C03"/>
    <w:rsid w:val="0084738C"/>
    <w:rsid w:val="008606E5"/>
    <w:rsid w:val="00862029"/>
    <w:rsid w:val="008675D9"/>
    <w:rsid w:val="0087190D"/>
    <w:rsid w:val="00872927"/>
    <w:rsid w:val="00873517"/>
    <w:rsid w:val="00873550"/>
    <w:rsid w:val="0087569D"/>
    <w:rsid w:val="00877315"/>
    <w:rsid w:val="00892DEE"/>
    <w:rsid w:val="0089567B"/>
    <w:rsid w:val="008A142E"/>
    <w:rsid w:val="008A4A21"/>
    <w:rsid w:val="008B4BBE"/>
    <w:rsid w:val="008B5B27"/>
    <w:rsid w:val="008B5C55"/>
    <w:rsid w:val="008B6A45"/>
    <w:rsid w:val="008C4233"/>
    <w:rsid w:val="008C7192"/>
    <w:rsid w:val="008C71FB"/>
    <w:rsid w:val="008C76AE"/>
    <w:rsid w:val="008C76FF"/>
    <w:rsid w:val="008C7E45"/>
    <w:rsid w:val="008D2CA1"/>
    <w:rsid w:val="008E2687"/>
    <w:rsid w:val="008E2AA8"/>
    <w:rsid w:val="008E5D95"/>
    <w:rsid w:val="008E6C63"/>
    <w:rsid w:val="008F0E2D"/>
    <w:rsid w:val="008F4CDB"/>
    <w:rsid w:val="008F5F22"/>
    <w:rsid w:val="00903518"/>
    <w:rsid w:val="00907849"/>
    <w:rsid w:val="0091388A"/>
    <w:rsid w:val="00915587"/>
    <w:rsid w:val="00923FB1"/>
    <w:rsid w:val="009258ED"/>
    <w:rsid w:val="0093401F"/>
    <w:rsid w:val="0093507F"/>
    <w:rsid w:val="0093532B"/>
    <w:rsid w:val="009568CF"/>
    <w:rsid w:val="009622A3"/>
    <w:rsid w:val="00966535"/>
    <w:rsid w:val="00966C90"/>
    <w:rsid w:val="00967C08"/>
    <w:rsid w:val="00985BDE"/>
    <w:rsid w:val="00990A60"/>
    <w:rsid w:val="00990C50"/>
    <w:rsid w:val="00991CF7"/>
    <w:rsid w:val="009A2083"/>
    <w:rsid w:val="009A6742"/>
    <w:rsid w:val="009A7D9D"/>
    <w:rsid w:val="009B2B29"/>
    <w:rsid w:val="009B4FCD"/>
    <w:rsid w:val="009B5C5F"/>
    <w:rsid w:val="009C0912"/>
    <w:rsid w:val="009D4628"/>
    <w:rsid w:val="009D56CD"/>
    <w:rsid w:val="009D7262"/>
    <w:rsid w:val="009D7B40"/>
    <w:rsid w:val="009F0EA1"/>
    <w:rsid w:val="009F11B7"/>
    <w:rsid w:val="009F3F20"/>
    <w:rsid w:val="00A00E14"/>
    <w:rsid w:val="00A01475"/>
    <w:rsid w:val="00A02D3D"/>
    <w:rsid w:val="00A04E4F"/>
    <w:rsid w:val="00A07CAE"/>
    <w:rsid w:val="00A10DCF"/>
    <w:rsid w:val="00A1327B"/>
    <w:rsid w:val="00A14090"/>
    <w:rsid w:val="00A2021C"/>
    <w:rsid w:val="00A2102F"/>
    <w:rsid w:val="00A24953"/>
    <w:rsid w:val="00A2607B"/>
    <w:rsid w:val="00A26628"/>
    <w:rsid w:val="00A27ED7"/>
    <w:rsid w:val="00A328A1"/>
    <w:rsid w:val="00A35B15"/>
    <w:rsid w:val="00A42B16"/>
    <w:rsid w:val="00A51958"/>
    <w:rsid w:val="00A51EAA"/>
    <w:rsid w:val="00A52C5C"/>
    <w:rsid w:val="00A53145"/>
    <w:rsid w:val="00A5716F"/>
    <w:rsid w:val="00A61B6A"/>
    <w:rsid w:val="00A66C82"/>
    <w:rsid w:val="00A735AF"/>
    <w:rsid w:val="00A75E4A"/>
    <w:rsid w:val="00A76B3D"/>
    <w:rsid w:val="00A82033"/>
    <w:rsid w:val="00A90BA5"/>
    <w:rsid w:val="00A96699"/>
    <w:rsid w:val="00AA4A9D"/>
    <w:rsid w:val="00AA67C3"/>
    <w:rsid w:val="00AA68A8"/>
    <w:rsid w:val="00AB129C"/>
    <w:rsid w:val="00AB3814"/>
    <w:rsid w:val="00AB4B07"/>
    <w:rsid w:val="00AB56CB"/>
    <w:rsid w:val="00AC267B"/>
    <w:rsid w:val="00AC454A"/>
    <w:rsid w:val="00AD449A"/>
    <w:rsid w:val="00AE0766"/>
    <w:rsid w:val="00AE0AA9"/>
    <w:rsid w:val="00AE3656"/>
    <w:rsid w:val="00AE73D0"/>
    <w:rsid w:val="00AF0994"/>
    <w:rsid w:val="00AF7655"/>
    <w:rsid w:val="00B00139"/>
    <w:rsid w:val="00B07826"/>
    <w:rsid w:val="00B1369D"/>
    <w:rsid w:val="00B17B37"/>
    <w:rsid w:val="00B17B71"/>
    <w:rsid w:val="00B23889"/>
    <w:rsid w:val="00B437E6"/>
    <w:rsid w:val="00B459F8"/>
    <w:rsid w:val="00B5732B"/>
    <w:rsid w:val="00B5745A"/>
    <w:rsid w:val="00B66CD3"/>
    <w:rsid w:val="00B6782E"/>
    <w:rsid w:val="00B7002B"/>
    <w:rsid w:val="00B72F22"/>
    <w:rsid w:val="00B74E95"/>
    <w:rsid w:val="00B761C0"/>
    <w:rsid w:val="00B813B7"/>
    <w:rsid w:val="00B81B9F"/>
    <w:rsid w:val="00B925B8"/>
    <w:rsid w:val="00B940D5"/>
    <w:rsid w:val="00BA1392"/>
    <w:rsid w:val="00BA148D"/>
    <w:rsid w:val="00BA4041"/>
    <w:rsid w:val="00BA4437"/>
    <w:rsid w:val="00BB43B6"/>
    <w:rsid w:val="00BC672A"/>
    <w:rsid w:val="00BE0863"/>
    <w:rsid w:val="00BE143E"/>
    <w:rsid w:val="00BE27DB"/>
    <w:rsid w:val="00BE590C"/>
    <w:rsid w:val="00BE68AB"/>
    <w:rsid w:val="00BF22B2"/>
    <w:rsid w:val="00BF49FD"/>
    <w:rsid w:val="00BF545A"/>
    <w:rsid w:val="00BF76D3"/>
    <w:rsid w:val="00C002EC"/>
    <w:rsid w:val="00C15392"/>
    <w:rsid w:val="00C171EA"/>
    <w:rsid w:val="00C21FF2"/>
    <w:rsid w:val="00C24EF7"/>
    <w:rsid w:val="00C25196"/>
    <w:rsid w:val="00C26030"/>
    <w:rsid w:val="00C32373"/>
    <w:rsid w:val="00C330C4"/>
    <w:rsid w:val="00C339D3"/>
    <w:rsid w:val="00C34A16"/>
    <w:rsid w:val="00C41C64"/>
    <w:rsid w:val="00C42976"/>
    <w:rsid w:val="00C43023"/>
    <w:rsid w:val="00C43E94"/>
    <w:rsid w:val="00C45A75"/>
    <w:rsid w:val="00C47937"/>
    <w:rsid w:val="00C519D5"/>
    <w:rsid w:val="00C51A15"/>
    <w:rsid w:val="00C62D3B"/>
    <w:rsid w:val="00C6668C"/>
    <w:rsid w:val="00C66E40"/>
    <w:rsid w:val="00C7044C"/>
    <w:rsid w:val="00C70F5E"/>
    <w:rsid w:val="00C715C0"/>
    <w:rsid w:val="00C80221"/>
    <w:rsid w:val="00C8036C"/>
    <w:rsid w:val="00C82E89"/>
    <w:rsid w:val="00C84B84"/>
    <w:rsid w:val="00C90473"/>
    <w:rsid w:val="00C90A44"/>
    <w:rsid w:val="00C94FF2"/>
    <w:rsid w:val="00C95712"/>
    <w:rsid w:val="00CA3D6E"/>
    <w:rsid w:val="00CA43EB"/>
    <w:rsid w:val="00CA4BDD"/>
    <w:rsid w:val="00CA60E4"/>
    <w:rsid w:val="00CB1FEE"/>
    <w:rsid w:val="00CB2680"/>
    <w:rsid w:val="00CC1FBD"/>
    <w:rsid w:val="00CC3826"/>
    <w:rsid w:val="00CD0FE7"/>
    <w:rsid w:val="00CE2810"/>
    <w:rsid w:val="00CE5B35"/>
    <w:rsid w:val="00CE5D9E"/>
    <w:rsid w:val="00CF005D"/>
    <w:rsid w:val="00CF3189"/>
    <w:rsid w:val="00CF49BB"/>
    <w:rsid w:val="00CF4DEF"/>
    <w:rsid w:val="00CF7635"/>
    <w:rsid w:val="00D0113A"/>
    <w:rsid w:val="00D01390"/>
    <w:rsid w:val="00D01EFE"/>
    <w:rsid w:val="00D0559B"/>
    <w:rsid w:val="00D1119E"/>
    <w:rsid w:val="00D12B3A"/>
    <w:rsid w:val="00D16E6B"/>
    <w:rsid w:val="00D2248E"/>
    <w:rsid w:val="00D22CA6"/>
    <w:rsid w:val="00D319B1"/>
    <w:rsid w:val="00D37E94"/>
    <w:rsid w:val="00D43B73"/>
    <w:rsid w:val="00D52449"/>
    <w:rsid w:val="00D6143C"/>
    <w:rsid w:val="00D63447"/>
    <w:rsid w:val="00D65162"/>
    <w:rsid w:val="00D770A7"/>
    <w:rsid w:val="00D817E9"/>
    <w:rsid w:val="00D83A54"/>
    <w:rsid w:val="00D84AE6"/>
    <w:rsid w:val="00D91053"/>
    <w:rsid w:val="00D92DB2"/>
    <w:rsid w:val="00D93274"/>
    <w:rsid w:val="00D972AE"/>
    <w:rsid w:val="00D9771D"/>
    <w:rsid w:val="00D97B6E"/>
    <w:rsid w:val="00DA36E2"/>
    <w:rsid w:val="00DB21DF"/>
    <w:rsid w:val="00DB6AE9"/>
    <w:rsid w:val="00DC0127"/>
    <w:rsid w:val="00DC30BC"/>
    <w:rsid w:val="00DC67CB"/>
    <w:rsid w:val="00DC7B62"/>
    <w:rsid w:val="00DE50AB"/>
    <w:rsid w:val="00DE7ECD"/>
    <w:rsid w:val="00DF3B14"/>
    <w:rsid w:val="00DF4861"/>
    <w:rsid w:val="00DF79B8"/>
    <w:rsid w:val="00E0037B"/>
    <w:rsid w:val="00E02609"/>
    <w:rsid w:val="00E0451F"/>
    <w:rsid w:val="00E07FDF"/>
    <w:rsid w:val="00E11FB0"/>
    <w:rsid w:val="00E13A97"/>
    <w:rsid w:val="00E153C2"/>
    <w:rsid w:val="00E2193A"/>
    <w:rsid w:val="00E318FB"/>
    <w:rsid w:val="00E33C13"/>
    <w:rsid w:val="00E33FA4"/>
    <w:rsid w:val="00E365B1"/>
    <w:rsid w:val="00E366DD"/>
    <w:rsid w:val="00E54CD3"/>
    <w:rsid w:val="00E57425"/>
    <w:rsid w:val="00E57627"/>
    <w:rsid w:val="00E621C7"/>
    <w:rsid w:val="00E63641"/>
    <w:rsid w:val="00E6373C"/>
    <w:rsid w:val="00E638F6"/>
    <w:rsid w:val="00E64556"/>
    <w:rsid w:val="00E702D2"/>
    <w:rsid w:val="00E70765"/>
    <w:rsid w:val="00E745D5"/>
    <w:rsid w:val="00E74A51"/>
    <w:rsid w:val="00E765DA"/>
    <w:rsid w:val="00E77414"/>
    <w:rsid w:val="00E77D0C"/>
    <w:rsid w:val="00E83BCE"/>
    <w:rsid w:val="00E84572"/>
    <w:rsid w:val="00E85B29"/>
    <w:rsid w:val="00E86511"/>
    <w:rsid w:val="00E86586"/>
    <w:rsid w:val="00E87615"/>
    <w:rsid w:val="00E924DA"/>
    <w:rsid w:val="00E96699"/>
    <w:rsid w:val="00E974B7"/>
    <w:rsid w:val="00EA48F1"/>
    <w:rsid w:val="00EA55CE"/>
    <w:rsid w:val="00EA5AC1"/>
    <w:rsid w:val="00EB6C74"/>
    <w:rsid w:val="00EC661B"/>
    <w:rsid w:val="00EC7F91"/>
    <w:rsid w:val="00ED3CC1"/>
    <w:rsid w:val="00EE2EA3"/>
    <w:rsid w:val="00EE5C50"/>
    <w:rsid w:val="00EF714C"/>
    <w:rsid w:val="00F05D9A"/>
    <w:rsid w:val="00F06024"/>
    <w:rsid w:val="00F11A44"/>
    <w:rsid w:val="00F1209D"/>
    <w:rsid w:val="00F22318"/>
    <w:rsid w:val="00F22E96"/>
    <w:rsid w:val="00F309D5"/>
    <w:rsid w:val="00F3178C"/>
    <w:rsid w:val="00F33AC2"/>
    <w:rsid w:val="00F35205"/>
    <w:rsid w:val="00F4025B"/>
    <w:rsid w:val="00F46630"/>
    <w:rsid w:val="00F52C55"/>
    <w:rsid w:val="00F5619C"/>
    <w:rsid w:val="00F609F5"/>
    <w:rsid w:val="00F6564D"/>
    <w:rsid w:val="00F65EB2"/>
    <w:rsid w:val="00F7096B"/>
    <w:rsid w:val="00F73EA6"/>
    <w:rsid w:val="00F75B57"/>
    <w:rsid w:val="00F77350"/>
    <w:rsid w:val="00F83216"/>
    <w:rsid w:val="00F86992"/>
    <w:rsid w:val="00F86D41"/>
    <w:rsid w:val="00FA13C6"/>
    <w:rsid w:val="00FA2DDC"/>
    <w:rsid w:val="00FA456D"/>
    <w:rsid w:val="00FB4F83"/>
    <w:rsid w:val="00FB5678"/>
    <w:rsid w:val="00FB5A71"/>
    <w:rsid w:val="00FC462E"/>
    <w:rsid w:val="00FD0CB5"/>
    <w:rsid w:val="00FD1921"/>
    <w:rsid w:val="00FD5A60"/>
    <w:rsid w:val="00FD5A67"/>
    <w:rsid w:val="00FD6231"/>
    <w:rsid w:val="00FE4463"/>
    <w:rsid w:val="00FE4D26"/>
    <w:rsid w:val="00FF1DB5"/>
    <w:rsid w:val="00FF2590"/>
    <w:rsid w:val="00FF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A83A566"/>
  <w15:docId w15:val="{CF324CEF-3A7F-453C-B812-C259F5693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BOT_NORMAL"/>
    <w:qFormat/>
    <w:rsid w:val="003C295A"/>
    <w:rPr>
      <w:rFonts w:ascii="Calibri" w:eastAsia="Calibri" w:hAnsi="Calibri" w:cs="Calibri"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DC30BC"/>
    <w:pPr>
      <w:keepNext/>
      <w:snapToGrid w:val="0"/>
      <w:ind w:left="360"/>
      <w:jc w:val="center"/>
      <w:outlineLvl w:val="2"/>
    </w:pPr>
    <w:rPr>
      <w:rFonts w:ascii="Bookman Old Style" w:eastAsia="Times New Roman" w:hAnsi="Bookman Old Style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next w:val="Normal"/>
    <w:autoRedefine/>
    <w:rsid w:val="00E365B1"/>
    <w:rPr>
      <w:rFonts w:ascii="Arial" w:hAnsi="Arial"/>
    </w:rPr>
  </w:style>
  <w:style w:type="paragraph" w:customStyle="1" w:styleId="SUBHEADS">
    <w:name w:val="SUBHEADS"/>
    <w:basedOn w:val="Normal"/>
    <w:autoRedefine/>
    <w:rsid w:val="00E365B1"/>
    <w:rPr>
      <w:rFonts w:ascii="Arial" w:hAnsi="Arial"/>
      <w:b/>
      <w:sz w:val="28"/>
    </w:rPr>
  </w:style>
  <w:style w:type="paragraph" w:customStyle="1" w:styleId="PBOTTEXT">
    <w:name w:val="PBOT_TEXT"/>
    <w:basedOn w:val="Normal"/>
    <w:autoRedefine/>
    <w:qFormat/>
    <w:rsid w:val="004B29C3"/>
  </w:style>
  <w:style w:type="paragraph" w:customStyle="1" w:styleId="PBOTSUBJECTLINE">
    <w:name w:val="PBOTSUBJECTLINE"/>
    <w:basedOn w:val="PBOTTEXT"/>
    <w:autoRedefine/>
    <w:rsid w:val="00E365B1"/>
    <w:rPr>
      <w:b/>
      <w:sz w:val="32"/>
      <w:szCs w:val="28"/>
    </w:rPr>
  </w:style>
  <w:style w:type="paragraph" w:customStyle="1" w:styleId="SUBHEAD">
    <w:name w:val="SUBHEAD"/>
    <w:basedOn w:val="Normal"/>
    <w:autoRedefine/>
    <w:qFormat/>
    <w:rsid w:val="004B29C3"/>
    <w:rPr>
      <w:b/>
      <w:sz w:val="36"/>
    </w:rPr>
  </w:style>
  <w:style w:type="paragraph" w:customStyle="1" w:styleId="MEMOSUBJECTHEADER">
    <w:name w:val="MEMO SUBJECT HEADER"/>
    <w:basedOn w:val="PBOTTEXT"/>
    <w:autoRedefine/>
    <w:qFormat/>
    <w:rsid w:val="001109D1"/>
    <w:pPr>
      <w:jc w:val="center"/>
    </w:pPr>
    <w:rPr>
      <w:b/>
      <w:sz w:val="32"/>
    </w:rPr>
  </w:style>
  <w:style w:type="paragraph" w:styleId="Header">
    <w:name w:val="header"/>
    <w:basedOn w:val="Normal"/>
    <w:link w:val="HeaderChar"/>
    <w:uiPriority w:val="99"/>
    <w:unhideWhenUsed/>
    <w:rsid w:val="00C9571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9571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9571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95712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7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5712"/>
    <w:rPr>
      <w:rFonts w:ascii="Lucida Grande" w:hAnsi="Lucida Grande" w:cs="Lucida Grande"/>
      <w:sz w:val="18"/>
      <w:szCs w:val="18"/>
      <w:lang w:eastAsia="en-US"/>
    </w:rPr>
  </w:style>
  <w:style w:type="paragraph" w:customStyle="1" w:styleId="MediumGrid21">
    <w:name w:val="Medium Grid 21"/>
    <w:autoRedefine/>
    <w:uiPriority w:val="1"/>
    <w:qFormat/>
    <w:rsid w:val="004B29C3"/>
    <w:rPr>
      <w:rFonts w:ascii="Calibri" w:hAnsi="Calibr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B29C3"/>
    <w:pPr>
      <w:pBdr>
        <w:bottom w:val="single" w:sz="8" w:space="4" w:color="4F81BD"/>
      </w:pBdr>
      <w:spacing w:after="300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B29C3"/>
    <w:rPr>
      <w:rFonts w:ascii="Calibri" w:eastAsia="MS Gothic" w:hAnsi="Calibri" w:cs="Times New Roman"/>
      <w:color w:val="17365D"/>
      <w:spacing w:val="5"/>
      <w:kern w:val="28"/>
      <w:sz w:val="52"/>
      <w:szCs w:val="52"/>
      <w:lang w:eastAsia="en-US"/>
    </w:rPr>
  </w:style>
  <w:style w:type="character" w:customStyle="1" w:styleId="PlainTable31">
    <w:name w:val="Plain Table 31"/>
    <w:uiPriority w:val="19"/>
    <w:qFormat/>
    <w:rsid w:val="004B29C3"/>
    <w:rPr>
      <w:i/>
      <w:iCs/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9C3"/>
    <w:pPr>
      <w:numPr>
        <w:ilvl w:val="1"/>
      </w:numPr>
    </w:pPr>
    <w:rPr>
      <w:rFonts w:eastAsia="MS Gothic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4B29C3"/>
    <w:rPr>
      <w:rFonts w:ascii="Calibri" w:eastAsia="MS Gothic" w:hAnsi="Calibri" w:cs="Times New Roman"/>
      <w:i/>
      <w:iCs/>
      <w:color w:val="4F81BD"/>
      <w:spacing w:val="15"/>
      <w:sz w:val="24"/>
      <w:szCs w:val="24"/>
      <w:lang w:eastAsia="en-US"/>
    </w:rPr>
  </w:style>
  <w:style w:type="character" w:styleId="Hyperlink">
    <w:name w:val="Hyperlink"/>
    <w:uiPriority w:val="99"/>
    <w:rsid w:val="0025445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4452"/>
    <w:pPr>
      <w:spacing w:after="160" w:line="252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A24953"/>
    <w:rPr>
      <w:color w:val="808080"/>
    </w:rPr>
  </w:style>
  <w:style w:type="paragraph" w:styleId="NormalWeb">
    <w:name w:val="Normal (Web)"/>
    <w:basedOn w:val="Normal"/>
    <w:uiPriority w:val="99"/>
    <w:unhideWhenUsed/>
    <w:rsid w:val="00A249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24953"/>
  </w:style>
  <w:style w:type="character" w:customStyle="1" w:styleId="Heading3Char">
    <w:name w:val="Heading 3 Char"/>
    <w:basedOn w:val="DefaultParagraphFont"/>
    <w:link w:val="Heading3"/>
    <w:rsid w:val="00DC30BC"/>
    <w:rPr>
      <w:rFonts w:ascii="Bookman Old Style" w:eastAsia="Times New Roman" w:hAnsi="Bookman Old Style"/>
      <w:b/>
      <w:sz w:val="22"/>
    </w:rPr>
  </w:style>
  <w:style w:type="paragraph" w:styleId="BodyTextIndent">
    <w:name w:val="Body Text Indent"/>
    <w:basedOn w:val="Normal"/>
    <w:link w:val="BodyTextIndentChar"/>
    <w:unhideWhenUsed/>
    <w:rsid w:val="00DC30BC"/>
    <w:pPr>
      <w:pBdr>
        <w:top w:val="single" w:sz="4" w:space="1" w:color="auto"/>
      </w:pBdr>
      <w:snapToGrid w:val="0"/>
      <w:ind w:left="1080" w:hanging="720"/>
    </w:pPr>
    <w:rPr>
      <w:rFonts w:ascii="Bookman Old Style" w:eastAsia="Times New Roman" w:hAnsi="Bookman Old Style" w:cs="Times New Roman"/>
      <w:i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C30BC"/>
    <w:rPr>
      <w:rFonts w:ascii="Bookman Old Style" w:eastAsia="Times New Roman" w:hAnsi="Bookman Old Style"/>
      <w:i/>
      <w:sz w:val="22"/>
    </w:rPr>
  </w:style>
  <w:style w:type="character" w:customStyle="1" w:styleId="Mention1">
    <w:name w:val="Mention1"/>
    <w:basedOn w:val="DefaultParagraphFont"/>
    <w:uiPriority w:val="99"/>
    <w:semiHidden/>
    <w:unhideWhenUsed/>
    <w:rsid w:val="001259A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EF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3CF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51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12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12D4"/>
    <w:rPr>
      <w:rFonts w:ascii="Calibri" w:eastAsia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2D4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39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93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04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1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799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428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466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0272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3187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8345670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6644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9964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27477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8865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0006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8501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17657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7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EF63EC1035D4ACF97B0D0747632F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EBFC9-650E-4675-A650-5DE5EBF1B058}"/>
      </w:docPartPr>
      <w:docPartBody>
        <w:p w:rsidR="00E96E9F" w:rsidRDefault="00505ED6" w:rsidP="00505ED6">
          <w:pPr>
            <w:pStyle w:val="BEF63EC1035D4ACF97B0D0747632F535"/>
          </w:pPr>
          <w:r>
            <w:rPr>
              <w:sz w:val="20"/>
            </w:rPr>
            <w:t xml:space="preserve">                       </w:t>
          </w:r>
        </w:p>
      </w:docPartBody>
    </w:docPart>
    <w:docPart>
      <w:docPartPr>
        <w:name w:val="8FAD63E24EAD4B0C967BB9C51518D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D8F-E656-4527-B4CF-B52DD693E77E}"/>
      </w:docPartPr>
      <w:docPartBody>
        <w:p w:rsidR="00E96E9F" w:rsidRDefault="00505ED6" w:rsidP="00505ED6">
          <w:pPr>
            <w:pStyle w:val="8FAD63E24EAD4B0C967BB9C51518D608"/>
          </w:pPr>
          <w:r>
            <w:rPr>
              <w:sz w:val="20"/>
            </w:rPr>
            <w:t xml:space="preserve">                                    </w:t>
          </w:r>
        </w:p>
      </w:docPartBody>
    </w:docPart>
    <w:docPart>
      <w:docPartPr>
        <w:name w:val="0C9E0A9EF18140B18BAA4513D4501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22E34-BC0F-400F-9226-CD7814291E88}"/>
      </w:docPartPr>
      <w:docPartBody>
        <w:p w:rsidR="00480746" w:rsidRDefault="00E96E9F" w:rsidP="00E96E9F">
          <w:pPr>
            <w:pStyle w:val="0C9E0A9EF18140B18BAA4513D4501F48"/>
          </w:pPr>
          <w:r>
            <w:rPr>
              <w:rStyle w:val="PlaceholderText"/>
            </w:rPr>
            <w:t xml:space="preserve">               </w:t>
          </w:r>
        </w:p>
      </w:docPartBody>
    </w:docPart>
    <w:docPart>
      <w:docPartPr>
        <w:name w:val="71CD3479702E471F83CF4DD2BE91B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B4586-6077-4C5E-A4D8-44093AA5AF7C}"/>
      </w:docPartPr>
      <w:docPartBody>
        <w:p w:rsidR="008B0BC3" w:rsidRDefault="00750427" w:rsidP="00750427">
          <w:pPr>
            <w:pStyle w:val="71CD3479702E471F83CF4DD2BE91BE51"/>
          </w:pPr>
          <w:r>
            <w:rPr>
              <w:sz w:val="20"/>
            </w:rPr>
            <w:t xml:space="preserve">                       </w:t>
          </w:r>
        </w:p>
      </w:docPartBody>
    </w:docPart>
    <w:docPart>
      <w:docPartPr>
        <w:name w:val="D47CF173E8F04E1D914079AF2283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B6508-EB4F-46AB-BED1-6349FB13F5AF}"/>
      </w:docPartPr>
      <w:docPartBody>
        <w:p w:rsidR="008064FA" w:rsidRDefault="00CB161C" w:rsidP="00CB161C">
          <w:pPr>
            <w:pStyle w:val="D47CF173E8F04E1D914079AF22834AFC"/>
          </w:pPr>
          <w:r>
            <w:rPr>
              <w:sz w:val="20"/>
            </w:rPr>
            <w:t xml:space="preserve">                  </w:t>
          </w:r>
        </w:p>
      </w:docPartBody>
    </w:docPart>
    <w:docPart>
      <w:docPartPr>
        <w:name w:val="46792920757445F8AA7E03C58487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079CA-73F3-4088-AAB7-A76F7787BF32}"/>
      </w:docPartPr>
      <w:docPartBody>
        <w:p w:rsidR="008064FA" w:rsidRDefault="00CB161C" w:rsidP="00CB161C">
          <w:pPr>
            <w:pStyle w:val="46792920757445F8AA7E03C58487A4E1"/>
          </w:pPr>
          <w:r>
            <w:rPr>
              <w:rStyle w:val="PlaceholderText"/>
            </w:rPr>
            <w:t xml:space="preserve">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5ED6"/>
    <w:rsid w:val="0019647F"/>
    <w:rsid w:val="002D55A9"/>
    <w:rsid w:val="00480746"/>
    <w:rsid w:val="00505ED6"/>
    <w:rsid w:val="00750427"/>
    <w:rsid w:val="008064FA"/>
    <w:rsid w:val="008B0BC3"/>
    <w:rsid w:val="00CB161C"/>
    <w:rsid w:val="00CE329E"/>
    <w:rsid w:val="00E96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161C"/>
  </w:style>
  <w:style w:type="paragraph" w:customStyle="1" w:styleId="BEF63EC1035D4ACF97B0D0747632F535">
    <w:name w:val="BEF63EC1035D4ACF97B0D0747632F535"/>
    <w:rsid w:val="00505ED6"/>
  </w:style>
  <w:style w:type="paragraph" w:customStyle="1" w:styleId="8FAD63E24EAD4B0C967BB9C51518D608">
    <w:name w:val="8FAD63E24EAD4B0C967BB9C51518D608"/>
    <w:rsid w:val="00505ED6"/>
  </w:style>
  <w:style w:type="paragraph" w:customStyle="1" w:styleId="0C9E0A9EF18140B18BAA4513D4501F48">
    <w:name w:val="0C9E0A9EF18140B18BAA4513D4501F48"/>
    <w:rsid w:val="00E96E9F"/>
  </w:style>
  <w:style w:type="paragraph" w:customStyle="1" w:styleId="71CD3479702E471F83CF4DD2BE91BE51">
    <w:name w:val="71CD3479702E471F83CF4DD2BE91BE51"/>
    <w:rsid w:val="00750427"/>
  </w:style>
  <w:style w:type="paragraph" w:customStyle="1" w:styleId="D47CF173E8F04E1D914079AF22834AFC">
    <w:name w:val="D47CF173E8F04E1D914079AF22834AFC"/>
    <w:rsid w:val="00CB161C"/>
  </w:style>
  <w:style w:type="paragraph" w:customStyle="1" w:styleId="46792920757445F8AA7E03C58487A4E1">
    <w:name w:val="46792920757445F8AA7E03C58487A4E1"/>
    <w:rsid w:val="00CB1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4B992C2-D6A0-4816-A34F-4EBEDF5A0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Bureau of Transportation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fer, Hannah</dc:creator>
  <cp:keywords/>
  <dc:description/>
  <cp:lastModifiedBy>Buczek, Anthony</cp:lastModifiedBy>
  <cp:revision>3</cp:revision>
  <cp:lastPrinted>2019-08-29T21:53:00Z</cp:lastPrinted>
  <dcterms:created xsi:type="dcterms:W3CDTF">2021-08-26T18:21:00Z</dcterms:created>
  <dcterms:modified xsi:type="dcterms:W3CDTF">2021-08-26T18:23:00Z</dcterms:modified>
</cp:coreProperties>
</file>